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670B84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670B84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670B84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r w:rsidRPr="00A15FFD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1AC13D4F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</w:t>
      </w:r>
      <w:r w:rsidR="00A56E5B">
        <w:rPr>
          <w:sz w:val="24"/>
          <w:szCs w:val="24"/>
          <w:u w:val="single"/>
          <w:lang w:val="ru-RU"/>
        </w:rPr>
        <w:t>6</w:t>
      </w:r>
      <w:r w:rsidRPr="0093337E">
        <w:rPr>
          <w:sz w:val="24"/>
          <w:szCs w:val="24"/>
          <w:u w:val="single"/>
          <w:lang w:val="ru-RU"/>
        </w:rPr>
        <w:t>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26F4AFEC" w14:textId="0FC66650" w:rsidR="00A85D2F" w:rsidRDefault="003D227C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80545" w:history="1">
        <w:r w:rsidR="00A85D2F" w:rsidRPr="0059101B">
          <w:rPr>
            <w:rStyle w:val="aa"/>
            <w:noProof/>
          </w:rPr>
          <w:t>ВВЕДЕНИЕ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5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4</w:t>
        </w:r>
        <w:r w:rsidR="00A85D2F">
          <w:rPr>
            <w:noProof/>
            <w:webHidden/>
          </w:rPr>
          <w:fldChar w:fldCharType="end"/>
        </w:r>
      </w:hyperlink>
    </w:p>
    <w:p w14:paraId="140DB4C6" w14:textId="7FF130B4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6" w:history="1">
        <w:r w:rsidR="00A85D2F"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A85D2F" w:rsidRPr="0059101B">
          <w:rPr>
            <w:rStyle w:val="aa"/>
            <w:noProof/>
          </w:rPr>
          <w:t xml:space="preserve"> Анализ предметной области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6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5</w:t>
        </w:r>
        <w:r w:rsidR="00A85D2F">
          <w:rPr>
            <w:noProof/>
            <w:webHidden/>
          </w:rPr>
          <w:fldChar w:fldCharType="end"/>
        </w:r>
      </w:hyperlink>
    </w:p>
    <w:p w14:paraId="6CDCCF18" w14:textId="4D59BD41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7" w:history="1">
        <w:r w:rsidR="00A85D2F" w:rsidRPr="0059101B">
          <w:rPr>
            <w:rStyle w:val="aa"/>
            <w:noProof/>
          </w:rPr>
          <w:t>1.1 Общая характеристика объекта исследова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7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5</w:t>
        </w:r>
        <w:r w:rsidR="00A85D2F">
          <w:rPr>
            <w:noProof/>
            <w:webHidden/>
          </w:rPr>
          <w:fldChar w:fldCharType="end"/>
        </w:r>
      </w:hyperlink>
    </w:p>
    <w:p w14:paraId="6E01AA47" w14:textId="1C65886E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8" w:history="1">
        <w:r w:rsidR="00A85D2F" w:rsidRPr="0059101B">
          <w:rPr>
            <w:rStyle w:val="aa"/>
            <w:noProof/>
          </w:rPr>
          <w:t>1.2 Постановка и развернутое описание задачи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8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6</w:t>
        </w:r>
        <w:r w:rsidR="00A85D2F">
          <w:rPr>
            <w:noProof/>
            <w:webHidden/>
          </w:rPr>
          <w:fldChar w:fldCharType="end"/>
        </w:r>
      </w:hyperlink>
    </w:p>
    <w:p w14:paraId="50EE489F" w14:textId="3E63ED2F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49" w:history="1">
        <w:r w:rsidR="00A85D2F" w:rsidRPr="0059101B">
          <w:rPr>
            <w:rStyle w:val="aa"/>
            <w:noProof/>
          </w:rPr>
          <w:t>1.3 Средства реше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49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7</w:t>
        </w:r>
        <w:r w:rsidR="00A85D2F">
          <w:rPr>
            <w:noProof/>
            <w:webHidden/>
          </w:rPr>
          <w:fldChar w:fldCharType="end"/>
        </w:r>
      </w:hyperlink>
    </w:p>
    <w:p w14:paraId="6064EC14" w14:textId="30AD6D2C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0" w:history="1">
        <w:r w:rsidR="00A85D2F"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A85D2F" w:rsidRPr="0059101B">
          <w:rPr>
            <w:rStyle w:val="aa"/>
            <w:noProof/>
          </w:rPr>
          <w:t xml:space="preserve"> Разработка и реализация проекта базы данных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0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2</w:t>
        </w:r>
        <w:r w:rsidR="00A85D2F">
          <w:rPr>
            <w:noProof/>
            <w:webHidden/>
          </w:rPr>
          <w:fldChar w:fldCharType="end"/>
        </w:r>
      </w:hyperlink>
    </w:p>
    <w:p w14:paraId="1AC19FD2" w14:textId="1B878B7F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1" w:history="1">
        <w:r w:rsidR="00A85D2F" w:rsidRPr="0059101B">
          <w:rPr>
            <w:rStyle w:val="aa"/>
            <w:noProof/>
          </w:rPr>
          <w:t>2.1 Диаграмма прецедентов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1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2</w:t>
        </w:r>
        <w:r w:rsidR="00A85D2F">
          <w:rPr>
            <w:noProof/>
            <w:webHidden/>
          </w:rPr>
          <w:fldChar w:fldCharType="end"/>
        </w:r>
      </w:hyperlink>
    </w:p>
    <w:p w14:paraId="111D0BFD" w14:textId="4047DDF5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2" w:history="1">
        <w:r w:rsidR="00A85D2F" w:rsidRPr="0059101B">
          <w:rPr>
            <w:rStyle w:val="aa"/>
            <w:noProof/>
          </w:rPr>
          <w:t>2.2 Определение логической структуры реляционной базы данных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2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3</w:t>
        </w:r>
        <w:r w:rsidR="00A85D2F">
          <w:rPr>
            <w:noProof/>
            <w:webHidden/>
          </w:rPr>
          <w:fldChar w:fldCharType="end"/>
        </w:r>
      </w:hyperlink>
    </w:p>
    <w:p w14:paraId="2261B471" w14:textId="672FC065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3" w:history="1">
        <w:r w:rsidR="00A85D2F" w:rsidRPr="0059101B">
          <w:rPr>
            <w:rStyle w:val="aa"/>
            <w:noProof/>
          </w:rPr>
          <w:t>2.3 Разработанные хранимые процедуры, триггеры и представле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3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4</w:t>
        </w:r>
        <w:r w:rsidR="00A85D2F">
          <w:rPr>
            <w:noProof/>
            <w:webHidden/>
          </w:rPr>
          <w:fldChar w:fldCharType="end"/>
        </w:r>
      </w:hyperlink>
    </w:p>
    <w:p w14:paraId="19540A20" w14:textId="3BEEAB4E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4" w:history="1">
        <w:r w:rsidR="00A85D2F" w:rsidRPr="0059101B">
          <w:rPr>
            <w:rStyle w:val="aa"/>
            <w:noProof/>
          </w:rPr>
          <w:t>2.4 Администрирование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4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6</w:t>
        </w:r>
        <w:r w:rsidR="00A85D2F">
          <w:rPr>
            <w:noProof/>
            <w:webHidden/>
          </w:rPr>
          <w:fldChar w:fldCharType="end"/>
        </w:r>
      </w:hyperlink>
    </w:p>
    <w:p w14:paraId="48153482" w14:textId="78175B5C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5" w:history="1">
        <w:r w:rsidR="00A85D2F" w:rsidRPr="0059101B">
          <w:rPr>
            <w:rStyle w:val="aa"/>
            <w:noProof/>
          </w:rPr>
          <w:t>2.5 Реализация защиты базы данных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5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5</w:t>
        </w:r>
        <w:r w:rsidR="00A85D2F">
          <w:rPr>
            <w:noProof/>
            <w:webHidden/>
          </w:rPr>
          <w:fldChar w:fldCharType="end"/>
        </w:r>
      </w:hyperlink>
    </w:p>
    <w:p w14:paraId="708C329E" w14:textId="350DB4FF" w:rsidR="00A85D2F" w:rsidRDefault="00000000" w:rsidP="002D6938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6" w:history="1">
        <w:r w:rsidR="00A85D2F" w:rsidRPr="0059101B">
          <w:rPr>
            <w:rStyle w:val="aa"/>
            <w:noProof/>
          </w:rPr>
          <w:t>2.6 Результат выполнения процедур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6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6</w:t>
        </w:r>
        <w:r w:rsidR="00A85D2F">
          <w:rPr>
            <w:noProof/>
            <w:webHidden/>
          </w:rPr>
          <w:fldChar w:fldCharType="end"/>
        </w:r>
      </w:hyperlink>
    </w:p>
    <w:p w14:paraId="4D7EDDF8" w14:textId="043C92BF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7" w:history="1">
        <w:r w:rsidR="00A85D2F" w:rsidRPr="0059101B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A85D2F" w:rsidRPr="0059101B">
          <w:rPr>
            <w:rStyle w:val="aa"/>
            <w:noProof/>
          </w:rPr>
          <w:t xml:space="preserve"> Разработка клиентского приложе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7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21</w:t>
        </w:r>
        <w:r w:rsidR="00A85D2F">
          <w:rPr>
            <w:noProof/>
            <w:webHidden/>
          </w:rPr>
          <w:fldChar w:fldCharType="end"/>
        </w:r>
      </w:hyperlink>
    </w:p>
    <w:p w14:paraId="171655A1" w14:textId="396C22D3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8" w:history="1">
        <w:r w:rsidR="00A85D2F" w:rsidRPr="0059101B">
          <w:rPr>
            <w:rStyle w:val="aa"/>
            <w:noProof/>
          </w:rPr>
          <w:t>ЗАКЛЮЧЕНИЕ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8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27</w:t>
        </w:r>
        <w:r w:rsidR="00A85D2F">
          <w:rPr>
            <w:noProof/>
            <w:webHidden/>
          </w:rPr>
          <w:fldChar w:fldCharType="end"/>
        </w:r>
      </w:hyperlink>
    </w:p>
    <w:p w14:paraId="4EDFAF7E" w14:textId="7E49BBDD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59" w:history="1">
        <w:r w:rsidR="00A85D2F" w:rsidRPr="0059101B">
          <w:rPr>
            <w:rStyle w:val="aa"/>
            <w:noProof/>
          </w:rPr>
          <w:t>СПИСОК ИСПОЛЬЗУЕМЫХ ИСТОЧНИКОВ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59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28</w:t>
        </w:r>
        <w:r w:rsidR="00A85D2F">
          <w:rPr>
            <w:noProof/>
            <w:webHidden/>
          </w:rPr>
          <w:fldChar w:fldCharType="end"/>
        </w:r>
      </w:hyperlink>
    </w:p>
    <w:p w14:paraId="765C62D7" w14:textId="6138C45C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0" w:history="1">
        <w:r w:rsidR="00A85D2F" w:rsidRPr="0059101B">
          <w:rPr>
            <w:rStyle w:val="aa"/>
            <w:noProof/>
          </w:rPr>
          <w:t>ПРИЛОЖЕНИЕ А  Созданные таблицы БД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60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30</w:t>
        </w:r>
        <w:r w:rsidR="00A85D2F">
          <w:rPr>
            <w:noProof/>
            <w:webHidden/>
          </w:rPr>
          <w:fldChar w:fldCharType="end"/>
        </w:r>
      </w:hyperlink>
    </w:p>
    <w:p w14:paraId="5148CBCA" w14:textId="431A807B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1" w:history="1">
        <w:r w:rsidR="00A85D2F" w:rsidRPr="0059101B">
          <w:rPr>
            <w:rStyle w:val="aa"/>
            <w:noProof/>
          </w:rPr>
          <w:t>ПРИЛОЖЕНИЕ Б  Разработанные хранимые процедуры, триггеры и представле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61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50</w:t>
        </w:r>
        <w:r w:rsidR="00A85D2F">
          <w:rPr>
            <w:noProof/>
            <w:webHidden/>
          </w:rPr>
          <w:fldChar w:fldCharType="end"/>
        </w:r>
      </w:hyperlink>
    </w:p>
    <w:p w14:paraId="70BEDD9F" w14:textId="0AD02C0C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2" w:history="1">
        <w:r w:rsidR="00A85D2F" w:rsidRPr="0059101B">
          <w:rPr>
            <w:rStyle w:val="aa"/>
            <w:noProof/>
          </w:rPr>
          <w:t>ПРИЛОЖЕНИЕ В  Листинг клиентского приложения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62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64</w:t>
        </w:r>
        <w:r w:rsidR="00A85D2F">
          <w:rPr>
            <w:noProof/>
            <w:webHidden/>
          </w:rPr>
          <w:fldChar w:fldCharType="end"/>
        </w:r>
      </w:hyperlink>
    </w:p>
    <w:p w14:paraId="65490369" w14:textId="032820A0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3" w:history="1">
        <w:r w:rsidR="00A85D2F" w:rsidRPr="0059101B">
          <w:rPr>
            <w:rStyle w:val="aa"/>
            <w:noProof/>
          </w:rPr>
          <w:t>ПРИЛОЖЕНИЕ Г  Листинг выдачи прав пользователям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63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41</w:t>
        </w:r>
        <w:r w:rsidR="00A85D2F">
          <w:rPr>
            <w:noProof/>
            <w:webHidden/>
          </w:rPr>
          <w:fldChar w:fldCharType="end"/>
        </w:r>
      </w:hyperlink>
    </w:p>
    <w:p w14:paraId="3D14CDA7" w14:textId="064F2459" w:rsidR="00A85D2F" w:rsidRDefault="00000000" w:rsidP="002D6938">
      <w:pPr>
        <w:pStyle w:val="11"/>
        <w:spacing w:after="0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0564" w:history="1">
        <w:r w:rsidR="00A85D2F" w:rsidRPr="0059101B">
          <w:rPr>
            <w:rStyle w:val="aa"/>
            <w:noProof/>
          </w:rPr>
          <w:t>ПРИЛОЖЕНИЕ Д  Листинг конфигурационного файла</w:t>
        </w:r>
        <w:r w:rsidR="00A85D2F">
          <w:rPr>
            <w:noProof/>
            <w:webHidden/>
          </w:rPr>
          <w:tab/>
        </w:r>
        <w:r w:rsidR="00A85D2F">
          <w:rPr>
            <w:noProof/>
            <w:webHidden/>
          </w:rPr>
          <w:fldChar w:fldCharType="begin"/>
        </w:r>
        <w:r w:rsidR="00A85D2F">
          <w:rPr>
            <w:noProof/>
            <w:webHidden/>
          </w:rPr>
          <w:instrText xml:space="preserve"> PAGEREF _Toc139280564 \h </w:instrText>
        </w:r>
        <w:r w:rsidR="00A85D2F">
          <w:rPr>
            <w:noProof/>
            <w:webHidden/>
          </w:rPr>
        </w:r>
        <w:r w:rsidR="00A85D2F">
          <w:rPr>
            <w:noProof/>
            <w:webHidden/>
          </w:rPr>
          <w:fldChar w:fldCharType="separate"/>
        </w:r>
        <w:r w:rsidR="00A85D2F">
          <w:rPr>
            <w:noProof/>
            <w:webHidden/>
          </w:rPr>
          <w:t>143</w:t>
        </w:r>
        <w:r w:rsidR="00A85D2F">
          <w:rPr>
            <w:noProof/>
            <w:webHidden/>
          </w:rPr>
          <w:fldChar w:fldCharType="end"/>
        </w:r>
      </w:hyperlink>
    </w:p>
    <w:p w14:paraId="2F414908" w14:textId="622258D5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80545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 xml:space="preserve">Данную производственную практику я </w:t>
      </w:r>
      <w:bookmarkStart w:id="2" w:name="_Hlk139299822"/>
      <w:r w:rsidR="00FF6D4F" w:rsidRPr="00FF6D4F">
        <w:rPr>
          <w:lang w:val="ru-RU"/>
        </w:rPr>
        <w:t>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>»</w:t>
      </w:r>
      <w:bookmarkEnd w:id="2"/>
      <w:r>
        <w:rPr>
          <w:lang w:val="ru-RU"/>
        </w:rPr>
        <w:t xml:space="preserve">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3" w:name="_Toc139280546"/>
      <w:r>
        <w:lastRenderedPageBreak/>
        <w:t>Анализ предметной области</w:t>
      </w:r>
      <w:bookmarkEnd w:id="3"/>
    </w:p>
    <w:p w14:paraId="20C7B523" w14:textId="5E7069CD" w:rsidR="006E3F56" w:rsidRDefault="000D7AF1" w:rsidP="003D227C">
      <w:pPr>
        <w:pStyle w:val="2"/>
      </w:pPr>
      <w:bookmarkStart w:id="4" w:name="_Toc139280547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4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5" w:name="_Toc139280548"/>
      <w:r w:rsidRPr="009C6230">
        <w:lastRenderedPageBreak/>
        <w:t>Постановка и развернутое описание задачи</w:t>
      </w:r>
      <w:bookmarkEnd w:id="5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6" w:name="_Toc139280549"/>
      <w:r>
        <w:lastRenderedPageBreak/>
        <w:t>Средства решения</w:t>
      </w:r>
      <w:bookmarkEnd w:id="6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648E64C8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r w:rsidR="00B215AB" w:rsidRPr="00495F6C">
        <w:rPr>
          <w:lang w:val="ru-RU"/>
        </w:rPr>
        <w:t>кроссплатформенный</w:t>
      </w:r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761C293F" w14:textId="77777777" w:rsidR="00DC3032" w:rsidRDefault="00DC3032" w:rsidP="000D7002">
      <w:pPr>
        <w:rPr>
          <w:lang w:val="ru-RU"/>
        </w:rPr>
      </w:pPr>
    </w:p>
    <w:p w14:paraId="3C84B84D" w14:textId="2AFE3AA2" w:rsidR="000D7002" w:rsidRDefault="000D7002" w:rsidP="000D7002">
      <w:r>
        <w:rPr>
          <w:lang w:val="ru-RU"/>
        </w:rPr>
        <w:lastRenderedPageBreak/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lastRenderedPageBreak/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7" w:name="_Toc139280550"/>
      <w:r>
        <w:lastRenderedPageBreak/>
        <w:t>Разработка и реализация проекта базы данных</w:t>
      </w:r>
      <w:bookmarkEnd w:id="7"/>
    </w:p>
    <w:p w14:paraId="260907EE" w14:textId="77777777" w:rsidR="00C10B61" w:rsidRDefault="00C10B61" w:rsidP="00C10B61">
      <w:pPr>
        <w:pStyle w:val="2"/>
      </w:pPr>
      <w:bookmarkStart w:id="8" w:name="_Toc139280551"/>
      <w:r>
        <w:t>Диаграмма</w:t>
      </w:r>
      <w:r w:rsidRPr="0095740B">
        <w:t xml:space="preserve"> </w:t>
      </w:r>
      <w:r>
        <w:t>прецедентов</w:t>
      </w:r>
      <w:bookmarkEnd w:id="8"/>
    </w:p>
    <w:p w14:paraId="438209D5" w14:textId="531CF76E" w:rsidR="00C10B61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 w:rsidR="00A85D2F">
        <w:rPr>
          <w:lang w:val="ru-RU"/>
        </w:rPr>
        <w:t>1</w:t>
      </w:r>
      <w:r>
        <w:rPr>
          <w:lang w:val="ru-RU"/>
        </w:rPr>
        <w:t>.</w:t>
      </w:r>
    </w:p>
    <w:p w14:paraId="748AA0BE" w14:textId="77777777" w:rsidR="002A0307" w:rsidRPr="001E5893" w:rsidRDefault="002A0307" w:rsidP="00C10B61">
      <w:pPr>
        <w:rPr>
          <w:lang w:val="ru-RU"/>
        </w:rPr>
      </w:pPr>
    </w:p>
    <w:p w14:paraId="6EBFF815" w14:textId="77777777" w:rsidR="00C10B61" w:rsidRDefault="00C10B61" w:rsidP="00DC3032">
      <w:pPr>
        <w:ind w:hanging="567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08264CF6">
            <wp:extent cx="6400917" cy="3334871"/>
            <wp:effectExtent l="0" t="0" r="0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749" cy="33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427C5591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1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9" w:name="_Toc139280552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9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327A4B1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 w:rsidRPr="00A85D2F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68455B61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361709">
        <w:tc>
          <w:tcPr>
            <w:tcW w:w="1190" w:type="pct"/>
            <w:tcBorders>
              <w:bottom w:val="single" w:sz="4" w:space="0" w:color="auto"/>
            </w:tcBorders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  <w:tcBorders>
              <w:bottom w:val="single" w:sz="4" w:space="0" w:color="auto"/>
            </w:tcBorders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361709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00D4CF1F" w14:textId="77777777" w:rsidR="00B101C3" w:rsidRDefault="00B101C3" w:rsidP="00B101C3">
            <w:pPr>
              <w:pStyle w:val="Compact"/>
            </w:pPr>
            <w:r w:rsidRPr="00B101C3">
              <w:t>-</w:t>
            </w:r>
          </w:p>
          <w:p w14:paraId="2936D967" w14:textId="77777777" w:rsidR="00361709" w:rsidRPr="00B101C3" w:rsidRDefault="00361709" w:rsidP="00B101C3">
            <w:pPr>
              <w:pStyle w:val="Compact"/>
            </w:pPr>
          </w:p>
        </w:tc>
      </w:tr>
      <w:tr w:rsidR="002974E6" w14:paraId="4A42B425" w14:textId="77777777" w:rsidTr="00361709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lastRenderedPageBreak/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r w:rsidRPr="00B101C3">
              <w:t>rna</w:t>
            </w:r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>DEFAULT false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r w:rsidRPr="00B101C3">
              <w:t>sex_id</w:t>
            </w:r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r w:rsidRPr="00B101C3">
              <w:t>age_id</w:t>
            </w:r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r w:rsidRPr="00B101C3">
              <w:t>day</w:t>
            </w:r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r w:rsidRPr="00B101C3">
              <w:t>month</w:t>
            </w:r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r w:rsidRPr="00B101C3">
              <w:t>year</w:t>
            </w:r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r w:rsidRPr="00B101C3">
              <w:t>comment</w:t>
            </w:r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r w:rsidRPr="00B101C3">
              <w:t>geo_comment</w:t>
            </w:r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r w:rsidRPr="00B101C3">
              <w:t>file_url</w:t>
            </w:r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2C29036E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7B660BF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02F38B61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10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10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3838A1C5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1168059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16C39154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4A5A3C2A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191F8803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4584A5D5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02D50DFB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023668EC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46CA4433" w14:textId="25437C6B" w:rsidR="00B215AB" w:rsidRDefault="00B06F83" w:rsidP="00330446">
      <w:pPr>
        <w:rPr>
          <w:lang w:val="ru-RU"/>
        </w:rPr>
        <w:sectPr w:rsidR="00B215AB" w:rsidSect="00880D27">
          <w:headerReference w:type="default" r:id="rId11"/>
          <w:footerReference w:type="default" r:id="rId12"/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2</w:t>
      </w:r>
      <w:r>
        <w:rPr>
          <w:lang w:val="ru-RU"/>
        </w:rPr>
        <w:t xml:space="preserve"> показана схема связей данных.</w:t>
      </w:r>
    </w:p>
    <w:p w14:paraId="6582FBF1" w14:textId="2824CA0F" w:rsidR="00B06F83" w:rsidRDefault="00B215AB" w:rsidP="00A15047">
      <w:pPr>
        <w:keepNext/>
        <w:ind w:left="-624" w:firstLine="0"/>
        <w:jc w:val="center"/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685D9E" wp14:editId="7391DFF7">
                <wp:simplePos x="0" y="0"/>
                <wp:positionH relativeFrom="margin">
                  <wp:align>right</wp:align>
                </wp:positionH>
                <wp:positionV relativeFrom="paragraph">
                  <wp:posOffset>5032424</wp:posOffset>
                </wp:positionV>
                <wp:extent cx="4974529" cy="571860"/>
                <wp:effectExtent l="0" t="8572" r="8572" b="8573"/>
                <wp:wrapNone/>
                <wp:docPr id="43099887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974529" cy="57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F6CC" w14:textId="7B88DCBB" w:rsidR="00B215AB" w:rsidRPr="00B215AB" w:rsidRDefault="00A85D2F" w:rsidP="00B215AB">
                            <w:pPr>
                              <w:pStyle w:val="ad"/>
                              <w:jc w:val="center"/>
                              <w:rPr>
                                <w:lang w:val="ru-RU"/>
                              </w:rPr>
                            </w:pPr>
                            <w:r w:rsidRPr="00422466">
                              <w:rPr>
                                <w:lang w:val="ru-RU"/>
                              </w:rP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Рисунок \* </w:instrText>
                            </w:r>
                            <w:r>
                              <w:instrText>ARABIC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fldChar w:fldCharType="separate"/>
                            </w:r>
                            <w:r w:rsidRPr="00A85D2F">
                              <w:rPr>
                                <w:noProof/>
                                <w:lang w:val="ru-RU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B215AB">
                              <w:rPr>
                                <w:lang w:val="ru-RU"/>
                              </w:rPr>
                              <w:t xml:space="preserve">– Схема связей данных в СУБД </w:t>
                            </w:r>
                            <w:r w:rsidR="00B215AB" w:rsidRPr="00B06F83">
                              <w:rPr>
                                <w:lang w:val="ru-RU"/>
                              </w:rPr>
                              <w:t>PostgreSQ</w:t>
                            </w:r>
                            <w:r w:rsidR="00B215AB">
                              <w:rPr>
                                <w:lang w:val="fr-FR"/>
                              </w:rPr>
                              <w:t>L</w:t>
                            </w:r>
                          </w:p>
                          <w:p w14:paraId="2A6212E8" w14:textId="453F394C" w:rsidR="00B215AB" w:rsidRPr="00B215AB" w:rsidRDefault="00B215AB" w:rsidP="00B215AB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685D9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340.5pt;margin-top:396.25pt;width:391.7pt;height:45.05pt;rotation:-90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" stroked="f">
                <v:textbox>
                  <w:txbxContent>
                    <w:p w14:paraId="2585F6CC" w14:textId="7B88DCBB" w:rsidR="00B215AB" w:rsidRPr="00B215AB" w:rsidRDefault="00A85D2F" w:rsidP="00B215AB">
                      <w:pPr>
                        <w:pStyle w:val="ad"/>
                        <w:jc w:val="center"/>
                        <w:rPr>
                          <w:lang w:val="ru-RU"/>
                        </w:rPr>
                      </w:pPr>
                      <w:r w:rsidRPr="00422466">
                        <w:rPr>
                          <w:lang w:val="ru-RU"/>
                        </w:rPr>
                        <w:t xml:space="preserve">Рисунок </w:t>
                      </w:r>
                      <w:r>
                        <w:fldChar w:fldCharType="begin"/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SEQ</w:instrText>
                      </w:r>
                      <w:r w:rsidRPr="00422466">
                        <w:rPr>
                          <w:lang w:val="ru-RU"/>
                        </w:rPr>
                        <w:instrText xml:space="preserve"> Рисунок \* </w:instrText>
                      </w:r>
                      <w:r>
                        <w:instrText>ARABIC</w:instrText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fldChar w:fldCharType="separate"/>
                      </w:r>
                      <w:r w:rsidRPr="00A85D2F">
                        <w:rPr>
                          <w:noProof/>
                          <w:lang w:val="ru-RU"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B215AB">
                        <w:rPr>
                          <w:lang w:val="ru-RU"/>
                        </w:rPr>
                        <w:t xml:space="preserve">– Схема связей данных в СУБД </w:t>
                      </w:r>
                      <w:r w:rsidR="00B215AB" w:rsidRPr="00B06F83">
                        <w:rPr>
                          <w:lang w:val="ru-RU"/>
                        </w:rPr>
                        <w:t>PostgreSQ</w:t>
                      </w:r>
                      <w:r w:rsidR="00B215AB">
                        <w:rPr>
                          <w:lang w:val="fr-FR"/>
                        </w:rPr>
                        <w:t>L</w:t>
                      </w:r>
                    </w:p>
                    <w:p w14:paraId="2A6212E8" w14:textId="453F394C" w:rsidR="00B215AB" w:rsidRPr="00B215AB" w:rsidRDefault="00B215AB" w:rsidP="00B215AB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6F83">
        <w:rPr>
          <w:noProof/>
          <w:lang w:val="ru-RU" w:eastAsia="ru-RU"/>
        </w:rPr>
        <w:drawing>
          <wp:inline distT="0" distB="0" distL="0" distR="0" wp14:anchorId="0BC9276E" wp14:editId="51B097A6">
            <wp:extent cx="9191470" cy="4562587"/>
            <wp:effectExtent l="9207" t="0" r="318" b="317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67928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3325" cy="457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D3B0" w14:textId="77777777" w:rsidR="00B215AB" w:rsidRDefault="00B215AB">
      <w:pPr>
        <w:spacing w:after="160" w:line="259" w:lineRule="auto"/>
        <w:ind w:firstLine="0"/>
        <w:jc w:val="left"/>
        <w:rPr>
          <w:lang w:val="ru-RU"/>
        </w:rPr>
        <w:sectPr w:rsidR="00B215AB" w:rsidSect="00880D27"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</w:p>
    <w:p w14:paraId="6AB8C4B3" w14:textId="7294D18A" w:rsidR="00C10B61" w:rsidRDefault="00C10B61" w:rsidP="00F22265">
      <w:pPr>
        <w:pStyle w:val="2"/>
        <w:ind w:left="709" w:firstLine="0"/>
      </w:pPr>
      <w:bookmarkStart w:id="11" w:name="_Toc136934258"/>
      <w:bookmarkStart w:id="12" w:name="_Toc139280553"/>
      <w:bookmarkStart w:id="13" w:name="_Toc136934256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1"/>
      <w:r w:rsidR="00F22265">
        <w:t xml:space="preserve"> и представления</w:t>
      </w:r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62D74B39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4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670B84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670B84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670B84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670B84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670B84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670B84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670B84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670B84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670B84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C10B61" w:rsidRPr="00670B84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670B84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670B84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670B84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670B84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670B84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670B84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670B84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670B84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11EA08A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670B84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670B84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6DF3349D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5D2F"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670B84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4" w:name="_Toc139280554"/>
      <w:r>
        <w:lastRenderedPageBreak/>
        <w:t>Администрирование</w:t>
      </w:r>
      <w:bookmarkEnd w:id="13"/>
      <w:bookmarkEnd w:id="14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lastRenderedPageBreak/>
        <w:t>изменять пользователя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5B984BFE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7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3FDD33DD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3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7611593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670B84" w:rsidRDefault="00A80724" w:rsidP="00A80724">
      <w:pPr>
        <w:pStyle w:val="ae"/>
        <w:rPr>
          <w:lang w:val="en-US"/>
        </w:rPr>
      </w:pPr>
      <w:r>
        <w:rPr>
          <w:lang w:val="en-US"/>
        </w:rPr>
        <w:t>SELECT</w:t>
      </w:r>
      <w:r w:rsidRPr="00670B84">
        <w:rPr>
          <w:lang w:val="en-US"/>
        </w:rPr>
        <w:t xml:space="preserve"> </w:t>
      </w:r>
      <w:r>
        <w:rPr>
          <w:lang w:val="en-US"/>
        </w:rPr>
        <w:t>login</w:t>
      </w:r>
      <w:r w:rsidRPr="00670B84">
        <w:rPr>
          <w:lang w:val="en-US"/>
        </w:rPr>
        <w:t>(‘</w:t>
      </w:r>
      <w:r>
        <w:rPr>
          <w:lang w:val="en-US"/>
        </w:rPr>
        <w:t>test</w:t>
      </w:r>
      <w:r w:rsidRPr="00670B84">
        <w:rPr>
          <w:lang w:val="en-US"/>
        </w:rPr>
        <w:t>@</w:t>
      </w:r>
      <w:r>
        <w:rPr>
          <w:lang w:val="en-US"/>
        </w:rPr>
        <w:t>test</w:t>
      </w:r>
      <w:r w:rsidRPr="00670B84">
        <w:rPr>
          <w:lang w:val="en-US"/>
        </w:rPr>
        <w:t>.</w:t>
      </w:r>
      <w:r>
        <w:rPr>
          <w:lang w:val="en-US"/>
        </w:rPr>
        <w:t>com</w:t>
      </w:r>
      <w:r w:rsidRPr="00670B84">
        <w:rPr>
          <w:lang w:val="en-US"/>
        </w:rPr>
        <w:t>’, ‘</w:t>
      </w:r>
      <w:r>
        <w:rPr>
          <w:lang w:val="en-US"/>
        </w:rPr>
        <w:t>test</w:t>
      </w:r>
      <w:r w:rsidRPr="00670B84">
        <w:rPr>
          <w:lang w:val="en-US"/>
        </w:rPr>
        <w:t>’)</w:t>
      </w:r>
    </w:p>
    <w:p w14:paraId="1AE6E88F" w14:textId="77777777" w:rsidR="00A80724" w:rsidRPr="00670B84" w:rsidRDefault="00A80724" w:rsidP="00A80724">
      <w:r>
        <w:rPr>
          <w:lang w:val="ru-RU"/>
        </w:rPr>
        <w:t>Ответ</w:t>
      </w:r>
      <w:r w:rsidRPr="00670B84">
        <w:t xml:space="preserve">, </w:t>
      </w:r>
      <w:r>
        <w:rPr>
          <w:lang w:val="ru-RU"/>
        </w:rPr>
        <w:t>при</w:t>
      </w:r>
      <w:r w:rsidRPr="00670B84">
        <w:t xml:space="preserve"> </w:t>
      </w:r>
      <w:r>
        <w:rPr>
          <w:lang w:val="ru-RU"/>
        </w:rPr>
        <w:t>верном</w:t>
      </w:r>
      <w:r w:rsidRPr="00670B84">
        <w:t xml:space="preserve"> </w:t>
      </w:r>
      <w:r>
        <w:rPr>
          <w:lang w:val="ru-RU"/>
        </w:rPr>
        <w:t>пароле</w:t>
      </w:r>
      <w:r w:rsidRPr="00670B84">
        <w:t>:</w:t>
      </w:r>
    </w:p>
    <w:p w14:paraId="27747C29" w14:textId="77777777" w:rsidR="00A80724" w:rsidRPr="00670B84" w:rsidRDefault="00A80724" w:rsidP="00A80724">
      <w:pPr>
        <w:pStyle w:val="ae"/>
        <w:rPr>
          <w:lang w:val="en-US"/>
        </w:rPr>
      </w:pPr>
      <w:r w:rsidRPr="00670B84">
        <w:rPr>
          <w:lang w:val="en-US"/>
        </w:rPr>
        <w:t>{</w:t>
      </w:r>
    </w:p>
    <w:p w14:paraId="3ACBEBF0" w14:textId="77777777" w:rsidR="00A80724" w:rsidRPr="00670B84" w:rsidRDefault="00A80724" w:rsidP="00A80724">
      <w:pPr>
        <w:pStyle w:val="ae"/>
        <w:rPr>
          <w:lang w:val="en-US"/>
        </w:rPr>
      </w:pPr>
      <w:r w:rsidRPr="00670B84">
        <w:rPr>
          <w:lang w:val="en-US"/>
        </w:rPr>
        <w:t xml:space="preserve">  "</w:t>
      </w:r>
      <w:r w:rsidRPr="00422466">
        <w:rPr>
          <w:lang w:val="en-US"/>
        </w:rPr>
        <w:t>token</w:t>
      </w:r>
      <w:r w:rsidRPr="00670B84">
        <w:rPr>
          <w:lang w:val="en-US"/>
        </w:rPr>
        <w:t>": "</w:t>
      </w:r>
      <w:r w:rsidRPr="00422466">
        <w:rPr>
          <w:lang w:val="en-US"/>
        </w:rPr>
        <w:t>eyJhbGciOiJIUzI</w:t>
      </w:r>
      <w:r w:rsidRPr="00670B84">
        <w:rPr>
          <w:lang w:val="en-US"/>
        </w:rPr>
        <w:t>1</w:t>
      </w:r>
      <w:r w:rsidRPr="00422466">
        <w:rPr>
          <w:lang w:val="en-US"/>
        </w:rPr>
        <w:t>NiIsInR</w:t>
      </w:r>
      <w:r w:rsidRPr="00670B84">
        <w:rPr>
          <w:lang w:val="en-US"/>
        </w:rPr>
        <w:t>5</w:t>
      </w:r>
      <w:r w:rsidRPr="00422466">
        <w:rPr>
          <w:lang w:val="en-US"/>
        </w:rPr>
        <w:t>cCI</w:t>
      </w:r>
      <w:r w:rsidRPr="00670B84">
        <w:rPr>
          <w:lang w:val="en-US"/>
        </w:rPr>
        <w:t>6</w:t>
      </w:r>
      <w:r w:rsidRPr="00422466">
        <w:rPr>
          <w:lang w:val="en-US"/>
        </w:rPr>
        <w:t>IkpXVCJ</w:t>
      </w:r>
      <w:r w:rsidRPr="00670B84">
        <w:rPr>
          <w:lang w:val="en-US"/>
        </w:rPr>
        <w:t>9.</w:t>
      </w:r>
      <w:r w:rsidRPr="00422466">
        <w:rPr>
          <w:lang w:val="en-US"/>
        </w:rPr>
        <w:t>eyJyb</w:t>
      </w:r>
      <w:r w:rsidRPr="00670B84">
        <w:rPr>
          <w:lang w:val="en-US"/>
        </w:rPr>
        <w:t>2</w:t>
      </w:r>
      <w:r w:rsidRPr="00422466">
        <w:rPr>
          <w:lang w:val="en-US"/>
        </w:rPr>
        <w:t>xlIjoibGFiX</w:t>
      </w:r>
      <w:r w:rsidRPr="00670B84">
        <w:rPr>
          <w:lang w:val="en-US"/>
        </w:rPr>
        <w:t>3</w:t>
      </w:r>
      <w:r w:rsidRPr="00422466">
        <w:rPr>
          <w:lang w:val="en-US"/>
        </w:rPr>
        <w:t>dvcmtlciIsImVtYWlsIjoidGVzdEB</w:t>
      </w:r>
      <w:r w:rsidRPr="00670B84">
        <w:rPr>
          <w:lang w:val="en-US"/>
        </w:rPr>
        <w:t>0</w:t>
      </w:r>
      <w:r w:rsidRPr="00422466">
        <w:rPr>
          <w:lang w:val="en-US"/>
        </w:rPr>
        <w:t>ZXN</w:t>
      </w:r>
      <w:r w:rsidRPr="00670B84">
        <w:rPr>
          <w:lang w:val="en-US"/>
        </w:rPr>
        <w:t>0</w:t>
      </w:r>
      <w:r w:rsidRPr="00422466">
        <w:rPr>
          <w:lang w:val="en-US"/>
        </w:rPr>
        <w:t>LmNvbSIsImV</w:t>
      </w:r>
      <w:r w:rsidRPr="00670B84">
        <w:rPr>
          <w:lang w:val="en-US"/>
        </w:rPr>
        <w:t>4</w:t>
      </w:r>
      <w:r w:rsidRPr="00422466">
        <w:rPr>
          <w:lang w:val="en-US"/>
        </w:rPr>
        <w:t>cCI</w:t>
      </w:r>
      <w:r w:rsidRPr="00670B84">
        <w:rPr>
          <w:lang w:val="en-US"/>
        </w:rPr>
        <w:t>6</w:t>
      </w:r>
      <w:r w:rsidRPr="00422466">
        <w:rPr>
          <w:lang w:val="en-US"/>
        </w:rPr>
        <w:t>MTY</w:t>
      </w:r>
      <w:r w:rsidRPr="00670B84">
        <w:rPr>
          <w:lang w:val="en-US"/>
        </w:rPr>
        <w:t>4</w:t>
      </w:r>
      <w:r w:rsidRPr="00422466">
        <w:rPr>
          <w:lang w:val="en-US"/>
        </w:rPr>
        <w:t>Mjc</w:t>
      </w:r>
      <w:r w:rsidRPr="00670B84">
        <w:rPr>
          <w:lang w:val="en-US"/>
        </w:rPr>
        <w:t>3</w:t>
      </w:r>
      <w:r w:rsidRPr="00422466">
        <w:rPr>
          <w:lang w:val="en-US"/>
        </w:rPr>
        <w:t>MjEyN</w:t>
      </w:r>
      <w:r w:rsidRPr="00670B84">
        <w:rPr>
          <w:lang w:val="en-US"/>
        </w:rPr>
        <w:t>30.</w:t>
      </w:r>
      <w:r w:rsidRPr="00422466">
        <w:rPr>
          <w:lang w:val="en-US"/>
        </w:rPr>
        <w:t>cI</w:t>
      </w:r>
      <w:r w:rsidRPr="00670B84">
        <w:rPr>
          <w:lang w:val="en-US"/>
        </w:rPr>
        <w:t>4</w:t>
      </w:r>
      <w:r w:rsidRPr="00422466">
        <w:rPr>
          <w:lang w:val="en-US"/>
        </w:rPr>
        <w:t>CN</w:t>
      </w:r>
      <w:r w:rsidRPr="00670B84">
        <w:rPr>
          <w:lang w:val="en-US"/>
        </w:rPr>
        <w:t>4</w:t>
      </w:r>
      <w:r w:rsidRPr="00422466">
        <w:rPr>
          <w:lang w:val="en-US"/>
        </w:rPr>
        <w:t>iIeOPw</w:t>
      </w:r>
      <w:r w:rsidRPr="00670B84">
        <w:rPr>
          <w:lang w:val="en-US"/>
        </w:rPr>
        <w:t>-</w:t>
      </w:r>
      <w:r w:rsidRPr="00422466">
        <w:rPr>
          <w:lang w:val="en-US"/>
        </w:rPr>
        <w:t>jsMLSLF</w:t>
      </w:r>
      <w:r w:rsidRPr="00670B84">
        <w:rPr>
          <w:lang w:val="en-US"/>
        </w:rPr>
        <w:t>3</w:t>
      </w:r>
      <w:r w:rsidRPr="00422466">
        <w:rPr>
          <w:lang w:val="en-US"/>
        </w:rPr>
        <w:t>NrtDPSYsCfm</w:t>
      </w:r>
      <w:r w:rsidRPr="00670B84">
        <w:rPr>
          <w:lang w:val="en-US"/>
        </w:rPr>
        <w:t>9</w:t>
      </w:r>
      <w:r w:rsidRPr="00422466">
        <w:rPr>
          <w:lang w:val="en-US"/>
        </w:rPr>
        <w:t>M</w:t>
      </w:r>
      <w:r w:rsidRPr="00670B84">
        <w:rPr>
          <w:lang w:val="en-US"/>
        </w:rPr>
        <w:t>1</w:t>
      </w:r>
      <w:r w:rsidRPr="00422466">
        <w:rPr>
          <w:lang w:val="en-US"/>
        </w:rPr>
        <w:t>EPbaqHbw</w:t>
      </w:r>
      <w:r w:rsidRPr="00670B84">
        <w:rPr>
          <w:lang w:val="en-US"/>
        </w:rPr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5" w:name="_Toc136934259"/>
      <w:bookmarkStart w:id="16" w:name="_Toc139280555"/>
      <w:r w:rsidRPr="008F221C">
        <w:lastRenderedPageBreak/>
        <w:t>Реализация</w:t>
      </w:r>
      <w:r>
        <w:t xml:space="preserve"> защиты базы данных</w:t>
      </w:r>
      <w:bookmarkEnd w:id="15"/>
      <w:bookmarkEnd w:id="16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361709">
      <w:pPr>
        <w:pStyle w:val="a"/>
        <w:numPr>
          <w:ilvl w:val="0"/>
          <w:numId w:val="0"/>
        </w:numPr>
        <w:spacing w:before="120"/>
        <w:ind w:firstLine="1259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7" w:name="_Toc139280556"/>
      <w:r>
        <w:lastRenderedPageBreak/>
        <w:t>Результат выполнения процедур</w:t>
      </w:r>
      <w:bookmarkEnd w:id="17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>SELECT get_age_id('adult');</w:t>
      </w:r>
    </w:p>
    <w:p w14:paraId="28188A36" w14:textId="2ED6AFCE" w:rsidR="00E43C47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5DF8F4D5" w14:textId="77777777" w:rsidR="00857DB3" w:rsidRPr="000964CD" w:rsidRDefault="00857DB3" w:rsidP="00F84EC1">
      <w:pPr>
        <w:rPr>
          <w:lang w:val="ru-RU"/>
        </w:rPr>
      </w:pP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126E8D7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get_collector_id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8" w:name="_Hlk139208781"/>
      <w:r w:rsidRPr="000964CD">
        <w:rPr>
          <w:lang w:val="en-US"/>
        </w:rPr>
        <w:t>get_collector_id</w:t>
      </w:r>
      <w:bookmarkEnd w:id="18"/>
      <w:r w:rsidRPr="000964CD">
        <w:rPr>
          <w:lang w:val="en-US"/>
        </w:rPr>
        <w:t>('Стекольников');</w:t>
      </w:r>
    </w:p>
    <w:p w14:paraId="48822E2D" w14:textId="4963B3D6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328FF922" w14:textId="77777777" w:rsidR="00857DB3" w:rsidRPr="000964CD" w:rsidRDefault="00857DB3" w:rsidP="000964CD">
      <w:pPr>
        <w:rPr>
          <w:lang w:val="ru-RU"/>
        </w:rPr>
      </w:pP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1CEEEA27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56EE747" w14:textId="77777777" w:rsidR="00857DB3" w:rsidRDefault="00857DB3" w:rsidP="000964CD">
      <w:pPr>
        <w:rPr>
          <w:lang w:val="ru-RU"/>
        </w:rPr>
      </w:pPr>
    </w:p>
    <w:p w14:paraId="4A956E55" w14:textId="1A366FE2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9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9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20" w:name="_Hlk139208892"/>
      <w:r w:rsidRPr="000964CD">
        <w:rPr>
          <w:lang w:val="en-US"/>
        </w:rPr>
        <w:t>get_country_id</w:t>
      </w:r>
      <w:bookmarkEnd w:id="20"/>
      <w:r w:rsidRPr="000964CD">
        <w:rPr>
          <w:lang w:val="en-US"/>
        </w:rPr>
        <w:t>('Россия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72D70C43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18FA2D25" w14:textId="77777777" w:rsidR="00857DB3" w:rsidRDefault="00857DB3" w:rsidP="000964CD">
      <w:pPr>
        <w:rPr>
          <w:lang w:val="ru-RU"/>
        </w:rPr>
      </w:pPr>
    </w:p>
    <w:p w14:paraId="7DD3F38E" w14:textId="7AAB4EC7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077"/>
      <w:r w:rsidRPr="006A356F">
        <w:rPr>
          <w:lang w:val="en-US"/>
        </w:rPr>
        <w:t>get_order_id</w:t>
      </w:r>
      <w:bookmarkEnd w:id="21"/>
      <w:r w:rsidRPr="006A356F">
        <w:rPr>
          <w:lang w:val="en-US"/>
        </w:rPr>
        <w:t>('rodentia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007AF077" w14:textId="77777777" w:rsidR="00857DB3" w:rsidRDefault="00857DB3" w:rsidP="000964CD">
      <w:pPr>
        <w:rPr>
          <w:lang w:val="ru-RU"/>
        </w:rPr>
      </w:pP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52CE0A1B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orde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8F5A0AF" w14:textId="77777777" w:rsidR="00857DB3" w:rsidRDefault="00857DB3" w:rsidP="00B431A6">
      <w:pPr>
        <w:rPr>
          <w:lang w:val="ru-RU"/>
        </w:rPr>
      </w:pPr>
    </w:p>
    <w:p w14:paraId="0ABC1E37" w14:textId="50A299DD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145"/>
      <w:r w:rsidRPr="006A356F">
        <w:rPr>
          <w:lang w:val="en-US"/>
        </w:rPr>
        <w:t>get_family_id</w:t>
      </w:r>
      <w:bookmarkEnd w:id="22"/>
      <w:r w:rsidRPr="006A356F">
        <w:rPr>
          <w:lang w:val="en-US"/>
        </w:rPr>
        <w:t>('cricetidae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40A275F9" w14:textId="77777777" w:rsidR="00857DB3" w:rsidRDefault="00857DB3" w:rsidP="00B431A6">
      <w:pPr>
        <w:rPr>
          <w:lang w:val="ru-RU"/>
        </w:rPr>
      </w:pP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9E3606C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>
        <w:rPr>
          <w:lang w:val="fr-FR"/>
        </w:rPr>
        <w:t>famil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6854419A" w14:textId="77777777" w:rsidR="00857DB3" w:rsidRDefault="00857DB3" w:rsidP="00B431A6">
      <w:pPr>
        <w:rPr>
          <w:lang w:val="ru-RU"/>
        </w:rPr>
      </w:pPr>
    </w:p>
    <w:p w14:paraId="3933DF87" w14:textId="3394A394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3" w:name="_Hlk139220250"/>
      <w:r w:rsidRPr="006A356F">
        <w:rPr>
          <w:lang w:val="en-US"/>
        </w:rPr>
        <w:t>get_genus_id</w:t>
      </w:r>
      <w:bookmarkEnd w:id="23"/>
      <w:r w:rsidRPr="006A356F">
        <w:rPr>
          <w:lang w:val="en-US"/>
        </w:rPr>
        <w:t>('clethrionomys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4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4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0E141DC4" w:rsidR="00B431A6" w:rsidRPr="00B431A6" w:rsidRDefault="00B431A6" w:rsidP="00B431A6">
      <w:pPr>
        <w:pStyle w:val="ad"/>
        <w:jc w:val="center"/>
        <w:rPr>
          <w:lang w:val="ru-RU"/>
        </w:rPr>
      </w:pPr>
      <w:bookmarkStart w:id="25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B431A6">
        <w:rPr>
          <w:lang w:val="fr-FR"/>
        </w:rPr>
        <w:t>get</w:t>
      </w:r>
      <w:r w:rsidRPr="00B431A6">
        <w:rPr>
          <w:lang w:val="ru-RU"/>
        </w:rPr>
        <w:t>_</w:t>
      </w:r>
      <w:r w:rsidRPr="00B431A6">
        <w:rPr>
          <w:lang w:val="fr-FR"/>
        </w:rPr>
        <w:t>genus</w:t>
      </w:r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5"/>
    <w:p w14:paraId="69D7AF33" w14:textId="77777777" w:rsidR="00857DB3" w:rsidRDefault="00857DB3" w:rsidP="00B431A6">
      <w:pPr>
        <w:rPr>
          <w:lang w:val="ru-RU"/>
        </w:rPr>
      </w:pPr>
    </w:p>
    <w:p w14:paraId="6D9904BB" w14:textId="03658CD0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>SELECT get_kind_id('rufocanus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644D6F00" w14:textId="77777777" w:rsidR="00857DB3" w:rsidRDefault="00857DB3" w:rsidP="00B431A6">
      <w:pPr>
        <w:rPr>
          <w:lang w:val="ru-RU"/>
        </w:rPr>
      </w:pP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7150140B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>Результат выполнения процедуры get_</w:t>
      </w:r>
      <w:r>
        <w:rPr>
          <w:lang w:val="fr-FR"/>
        </w:rPr>
        <w:t>kind</w:t>
      </w:r>
      <w:r w:rsidRPr="00B431A6">
        <w:rPr>
          <w:lang w:val="ru-RU"/>
        </w:rPr>
        <w:t>_id</w:t>
      </w:r>
    </w:p>
    <w:p w14:paraId="14B01B90" w14:textId="77777777" w:rsidR="00857DB3" w:rsidRDefault="00857DB3" w:rsidP="00B431A6">
      <w:pPr>
        <w:rPr>
          <w:lang w:val="ru-RU"/>
        </w:rPr>
      </w:pPr>
    </w:p>
    <w:p w14:paraId="40C05425" w14:textId="09A832C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>SELECT add_collection(vauch_inst := '</w:t>
      </w:r>
      <w:r w:rsidRPr="00B431A6">
        <w:t>ЗИН</w:t>
      </w:r>
      <w:r w:rsidRPr="006A356F">
        <w:rPr>
          <w:lang w:val="en-US"/>
        </w:rPr>
        <w:t>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5448C10A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773FD3D1" w14:textId="77777777" w:rsidR="00857DB3" w:rsidRDefault="00857DB3" w:rsidP="00B431A6">
      <w:pPr>
        <w:rPr>
          <w:lang w:val="ru-RU"/>
        </w:rPr>
      </w:pPr>
    </w:p>
    <w:p w14:paraId="5393971E" w14:textId="431E2A0C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6" w:name="_Hlk139220635"/>
      <w:r w:rsidRPr="006A356F">
        <w:rPr>
          <w:lang w:val="en-US"/>
        </w:rPr>
        <w:t>get_region_id</w:t>
      </w:r>
      <w:bookmarkEnd w:id="26"/>
      <w:r w:rsidRPr="006A356F">
        <w:rPr>
          <w:lang w:val="en-US"/>
        </w:rPr>
        <w:t>(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37AC01CF" w14:textId="77777777" w:rsidR="00857DB3" w:rsidRDefault="00857DB3" w:rsidP="00B431A6">
      <w:pPr>
        <w:rPr>
          <w:lang w:val="ru-RU"/>
        </w:rPr>
      </w:pP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02EAD0BE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6B7564BF" w14:textId="77777777" w:rsidR="00857DB3" w:rsidRDefault="00857DB3" w:rsidP="00611D7A">
      <w:pPr>
        <w:rPr>
          <w:lang w:val="ru-RU"/>
        </w:rPr>
      </w:pPr>
    </w:p>
    <w:p w14:paraId="5E869391" w14:textId="5CCE252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>SELECT get_subregion_id('Юг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7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7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4B6EA9F4" w14:textId="77777777" w:rsidR="00857DB3" w:rsidRDefault="00857DB3" w:rsidP="00611D7A">
      <w:pPr>
        <w:rPr>
          <w:lang w:val="ru-RU"/>
        </w:rPr>
      </w:pP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1A6D36FA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>Исходные данные для запроса get_subregion_id</w:t>
      </w:r>
    </w:p>
    <w:p w14:paraId="5A540C0B" w14:textId="6F7AC151" w:rsidR="00611D7A" w:rsidRDefault="00611D7A" w:rsidP="00611D7A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4CB80A8D" w14:textId="77777777" w:rsidR="00857DB3" w:rsidRDefault="00857DB3" w:rsidP="00611D7A">
      <w:pPr>
        <w:rPr>
          <w:lang w:val="ru-RU"/>
        </w:rPr>
      </w:pP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0FFD00D9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611D7A">
        <w:rPr>
          <w:lang w:val="ru-RU"/>
        </w:rPr>
        <w:t>get_subregion_id</w:t>
      </w:r>
    </w:p>
    <w:p w14:paraId="12D348C4" w14:textId="77777777" w:rsidR="00857DB3" w:rsidRDefault="00857DB3" w:rsidP="00F65342">
      <w:pPr>
        <w:rPr>
          <w:lang w:val="ru-RU"/>
        </w:rPr>
      </w:pPr>
    </w:p>
    <w:p w14:paraId="0056CCCD" w14:textId="4B79984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sex_id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35DBFF0" w14:textId="77777777" w:rsidR="00857DB3" w:rsidRDefault="00857DB3" w:rsidP="00F65342">
      <w:pPr>
        <w:rPr>
          <w:lang w:val="ru-RU"/>
        </w:rPr>
      </w:pP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474686B1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439962CE" w14:textId="77777777" w:rsidR="00857DB3" w:rsidRDefault="00857DB3" w:rsidP="00F65342">
      <w:pPr>
        <w:rPr>
          <w:lang w:val="ru-RU"/>
        </w:rPr>
      </w:pPr>
    </w:p>
    <w:p w14:paraId="1EBD7B29" w14:textId="2E99212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vouch_inst_id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6676C4A3" w14:textId="77777777" w:rsidR="00857DB3" w:rsidRDefault="00857DB3" w:rsidP="00F65342">
      <w:pPr>
        <w:rPr>
          <w:lang w:val="ru-RU"/>
        </w:rPr>
      </w:pP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4F5A4932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</w:p>
    <w:p w14:paraId="627E670F" w14:textId="77777777" w:rsidR="00857DB3" w:rsidRDefault="00857DB3" w:rsidP="00F65342">
      <w:pPr>
        <w:rPr>
          <w:lang w:val="ru-RU"/>
        </w:rPr>
      </w:pPr>
    </w:p>
    <w:p w14:paraId="16A6BA85" w14:textId="7562986C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r w:rsidRPr="006A356F">
        <w:rPr>
          <w:lang w:val="en-US"/>
        </w:rPr>
        <w:t>topology</w:t>
      </w:r>
      <w:r w:rsidRPr="00F65342">
        <w:rPr>
          <w:lang w:val="en-US"/>
        </w:rPr>
        <w:t>(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Записи, добавленные в таблицы </w:t>
      </w:r>
      <w:r>
        <w:rPr>
          <w:lang w:val="fr-FR"/>
        </w:rPr>
        <w:t>order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rPr>
          <w:lang w:val="fr-FR"/>
        </w:rPr>
        <w:t>family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32A7221A" w14:textId="77777777" w:rsidR="00857DB3" w:rsidRDefault="00857DB3" w:rsidP="00F65342">
      <w:pPr>
        <w:rPr>
          <w:lang w:val="ru-RU"/>
        </w:rPr>
      </w:pP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735569BE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family</w:t>
      </w:r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39F5013B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order</w:t>
      </w:r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Pr="00270FAD" w:rsidRDefault="00545440" w:rsidP="005D506C">
      <w:pPr>
        <w:pStyle w:val="1"/>
        <w:ind w:firstLine="709"/>
      </w:pPr>
      <w:bookmarkStart w:id="28" w:name="_Toc139280557"/>
      <w:r>
        <w:lastRenderedPageBreak/>
        <w:t xml:space="preserve">Разработка </w:t>
      </w:r>
      <w:r w:rsidR="00270FAD">
        <w:t>клиентского приложения</w:t>
      </w:r>
      <w:bookmarkEnd w:id="28"/>
    </w:p>
    <w:p w14:paraId="1624CD61" w14:textId="77777777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>На рисунках 19</w:t>
      </w:r>
      <w:r w:rsidRPr="005D506C">
        <w:rPr>
          <w:lang w:val="ru-RU"/>
        </w:rPr>
        <w:t xml:space="preserve">-20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1E0940C7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19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3FA68F1F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0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38128B45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08D4BF6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115305F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0F4AE2D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4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27A12462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70993CB1" w14:textId="77777777" w:rsidR="00857DB3" w:rsidRDefault="00857DB3" w:rsidP="0012286D">
      <w:pPr>
        <w:jc w:val="center"/>
        <w:rPr>
          <w:lang w:val="ru-RU"/>
        </w:rPr>
      </w:pP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0365361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54681CA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7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11B6E056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48701491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A85D2F" w:rsidRPr="00A85D2F">
        <w:rPr>
          <w:noProof/>
          <w:lang w:val="ru-RU"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bookmarkStart w:id="29" w:name="_Toc139280558"/>
      <w:r>
        <w:lastRenderedPageBreak/>
        <w:t>ЗАКЛЮЧЕНИЕ</w:t>
      </w:r>
      <w:bookmarkEnd w:id="29"/>
    </w:p>
    <w:p w14:paraId="0733E5AA" w14:textId="4382BB10" w:rsidR="0012286D" w:rsidRPr="00670B84" w:rsidRDefault="00670B84" w:rsidP="00670B84">
      <w:pPr>
        <w:rPr>
          <w:lang w:val="ru-RU"/>
        </w:rPr>
      </w:pPr>
      <w:r>
        <w:rPr>
          <w:lang w:val="ru-RU"/>
        </w:rPr>
        <w:t>В период производственной практики, про</w:t>
      </w:r>
      <w:r w:rsidR="00857DB3">
        <w:rPr>
          <w:lang w:val="ru-RU"/>
        </w:rPr>
        <w:t>х</w:t>
      </w:r>
      <w:r>
        <w:rPr>
          <w:lang w:val="ru-RU"/>
        </w:rPr>
        <w:t xml:space="preserve">одивш </w:t>
      </w:r>
      <w:r w:rsidRPr="00670B84">
        <w:rPr>
          <w:lang w:val="ru-RU"/>
        </w:rPr>
        <w:t>в</w:t>
      </w:r>
      <w:r w:rsidRPr="00670B84">
        <w:rPr>
          <w:lang w:val="ru-RU"/>
        </w:rPr>
        <w:t xml:space="preserve"> «Лаборатории геномики и палеогеномики» при «Государственном зоологическом институте Российской Федерации»</w:t>
      </w:r>
      <w:r>
        <w:rPr>
          <w:lang w:val="ru-RU"/>
        </w:rPr>
        <w:t>,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разработана база данных в СУБД </w:t>
      </w:r>
      <w:r>
        <w:rPr>
          <w:lang w:val="fr-FR"/>
        </w:rPr>
        <w:t>PostgreSQL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с использованием программных средств </w:t>
      </w:r>
      <w:r>
        <w:rPr>
          <w:lang w:val="fr-FR"/>
        </w:rPr>
        <w:t>Jetbrains</w:t>
      </w:r>
      <w:r w:rsidRPr="00670B84">
        <w:rPr>
          <w:lang w:val="ru-RU"/>
        </w:rPr>
        <w:t xml:space="preserve"> </w:t>
      </w:r>
      <w:r>
        <w:rPr>
          <w:lang w:val="fr-FR"/>
        </w:rPr>
        <w:t>DataGrip</w:t>
      </w:r>
      <w:r>
        <w:rPr>
          <w:lang w:val="ru-RU"/>
        </w:rPr>
        <w:t xml:space="preserve">. Также было разработано клиентское приложение, с помощью </w:t>
      </w:r>
      <w:r>
        <w:rPr>
          <w:lang w:val="fr-FR"/>
        </w:rPr>
        <w:t>Flutter</w:t>
      </w:r>
      <w:r w:rsidRPr="00670B84">
        <w:rPr>
          <w:lang w:val="ru-RU"/>
        </w:rPr>
        <w:t xml:space="preserve">, </w:t>
      </w:r>
      <w:r>
        <w:rPr>
          <w:lang w:val="ru-RU"/>
        </w:rPr>
        <w:t xml:space="preserve">с использованием редактора кода </w:t>
      </w:r>
      <w:r>
        <w:rPr>
          <w:lang w:val="fr-FR"/>
        </w:rPr>
        <w:t>VS</w:t>
      </w:r>
      <w:r w:rsidRPr="00670B84">
        <w:rPr>
          <w:lang w:val="ru-RU"/>
        </w:rPr>
        <w:t xml:space="preserve"> </w:t>
      </w:r>
      <w:r>
        <w:rPr>
          <w:lang w:val="fr-FR"/>
        </w:rPr>
        <w:t>Code</w:t>
      </w:r>
      <w:r w:rsidRPr="00670B84">
        <w:rPr>
          <w:lang w:val="ru-RU"/>
        </w:rPr>
        <w:t xml:space="preserve">. </w:t>
      </w:r>
      <w:r>
        <w:rPr>
          <w:lang w:val="ru-RU"/>
        </w:rPr>
        <w:t>Благодаря этому обеспечивается удобство с управлением данных в коллекции лаборатории геномики и палеогеномики, что обеспечит в будущем новые научные работу и исследовательскую деятельность</w:t>
      </w:r>
      <w:r w:rsidRPr="00670B84">
        <w:rPr>
          <w:lang w:val="ru-RU"/>
        </w:rPr>
        <w:t>.</w:t>
      </w:r>
      <w:r>
        <w:rPr>
          <w:lang w:val="ru-RU"/>
        </w:rPr>
        <w:t xml:space="preserve"> </w:t>
      </w: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30" w:name="_Toc139280559"/>
      <w:r w:rsidRPr="00F75F97">
        <w:lastRenderedPageBreak/>
        <w:t>СПИСОК ИСПОЛЬЗУЕМЫХ ИСТОЧНИКОВ</w:t>
      </w:r>
      <w:bookmarkEnd w:id="30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31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31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2" w:name="_Hlk136552673"/>
      <w:r w:rsidRPr="00E0776E">
        <w:rPr>
          <w:lang w:val="ru-RU"/>
        </w:rPr>
        <w:t>(дата обращения 01.06.2023)</w:t>
      </w:r>
      <w:bookmarkEnd w:id="32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2B237D3F" w:rsidR="00DA55C7" w:rsidRPr="00857DB3" w:rsidRDefault="00297803" w:rsidP="003D227C">
      <w:pPr>
        <w:pStyle w:val="1"/>
        <w:numPr>
          <w:ilvl w:val="0"/>
          <w:numId w:val="0"/>
        </w:numPr>
        <w:jc w:val="center"/>
      </w:pPr>
      <w:bookmarkStart w:id="33" w:name="_Toc139280560"/>
      <w:bookmarkStart w:id="34" w:name="_Hlk136554133"/>
      <w:r>
        <w:lastRenderedPageBreak/>
        <w:t xml:space="preserve">ПРИЛОЖЕНИЕ А </w:t>
      </w:r>
      <w:r w:rsidR="00F84EC1">
        <w:br/>
      </w:r>
      <w:bookmarkEnd w:id="33"/>
      <w:r w:rsidR="00857DB3">
        <w:rPr>
          <w:lang w:val="fr-FR"/>
        </w:rPr>
        <w:t>SQL</w:t>
      </w:r>
      <w:r w:rsidR="00857DB3">
        <w:t>-скрипт создания базы данных</w:t>
      </w:r>
    </w:p>
    <w:bookmarkEnd w:id="34"/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5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5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6F09" id="_x0000_s1027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0C716B49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670B84">
        <w:br w:type="page"/>
      </w:r>
      <w:bookmarkStart w:id="36" w:name="_Toc136934266"/>
      <w:bookmarkStart w:id="37" w:name="_Toc139280561"/>
      <w:r w:rsidR="00AA30E0" w:rsidRPr="00AA30E0">
        <w:lastRenderedPageBreak/>
        <w:t xml:space="preserve">ПРИЛОЖЕНИЕ Б </w:t>
      </w:r>
      <w:r w:rsidR="00F84EC1">
        <w:br/>
      </w:r>
      <w:r w:rsidR="009E4FD7">
        <w:t>Х</w:t>
      </w:r>
      <w:r w:rsidR="00AA30E0" w:rsidRPr="00AA30E0">
        <w:t>ранимые процедуры</w:t>
      </w:r>
      <w:r w:rsidR="001C19F9">
        <w:t>,</w:t>
      </w:r>
      <w:r w:rsidR="00AA30E0" w:rsidRPr="00AA30E0">
        <w:t xml:space="preserve"> триггеры</w:t>
      </w:r>
      <w:bookmarkEnd w:id="36"/>
      <w:r w:rsidR="001C19F9">
        <w:t xml:space="preserve"> и представления</w:t>
      </w:r>
      <w:bookmarkEnd w:id="37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r w:rsidRPr="00AA30E0">
        <w:rPr>
          <w:lang w:val="en-US"/>
        </w:rPr>
        <w:t>plpgsql</w:t>
      </w:r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$$ LANGUAGE plpgsql SECURITY DEFINER ;</w:t>
      </w:r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REATE OR REPLACE VIEW basic_view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CatalogueNumber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llect_id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Отряд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Семейство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Род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Вид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Возраст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Пол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Вауч. институт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ouch_id              as "Ваучерный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point::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point::geometry) as Longtitude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Страна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Регион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Субрегион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o_comment           as Геокомментарий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year::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concat_ws(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concat_ws(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Дата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na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Комментарий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string_agg(concat(c.last_name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first_name IS NOT NULL THEN concat(' ', "left"(c.first_name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second_name IS NOT NULL THEN concat(' ', "left"(c.second_name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')      AS "Коллекторы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ile_url IS NOT NULL  as "Файл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collection.kind_id</w:t>
      </w:r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kind.genus_id</w:t>
      </w:r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genus.family_id</w:t>
      </w:r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family.order_id</w:t>
      </w:r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collection.age_id</w:t>
      </w:r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collection.sex_id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voucher_institute vi on vi.id = collection.vouch_inst_id</w:t>
      </w:r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collection.subregion_id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subregion.region_id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region.country_id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collector_to_collection ctc on collection.id = ctc.collection_id</w:t>
      </w:r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r w:rsidRPr="001C19F9">
        <w:rPr>
          <w:lang w:val="en-US"/>
        </w:rPr>
        <w:t>ctc</w:t>
      </w:r>
      <w:r w:rsidRPr="001C19F9">
        <w:t>.</w:t>
      </w:r>
      <w:r w:rsidRPr="001C19F9">
        <w:rPr>
          <w:lang w:val="en-US"/>
        </w:rPr>
        <w:t>collector</w:t>
      </w:r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64B9EF86" w14:textId="67E5F5C6" w:rsidR="008C4109" w:rsidRPr="00BD35D1" w:rsidRDefault="00DB1657" w:rsidP="001C19F9">
      <w:pPr>
        <w:pStyle w:val="1"/>
        <w:rPr>
          <w:lang w:val="en-US"/>
        </w:rPr>
      </w:pPr>
      <w:r w:rsidRPr="00BD35D1">
        <w:rPr>
          <w:lang w:val="en-US"/>
        </w:rPr>
        <w:lastRenderedPageBreak/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8" w:name="_Toc139280562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8"/>
    </w:p>
    <w:p w14:paraId="0B0A6C80" w14:textId="2E8F18B8" w:rsidR="001C19F9" w:rsidRPr="00670B84" w:rsidRDefault="001C19F9" w:rsidP="001C19F9">
      <w:r w:rsidRPr="00BD35D1">
        <w:t>main</w:t>
      </w:r>
      <w:r w:rsidRPr="00670B84">
        <w:t>.</w:t>
      </w:r>
      <w:r w:rsidRPr="00BD35D1">
        <w:t>dart</w:t>
      </w:r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foundation.dart' show kIsWeb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y_app_state.dart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collector_dialog.dart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topology_dialog_old.dart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uth.dart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ion_page.dart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ors_page.dart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web_settings.dart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provider/provider.dart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ide_sheet_material3/side_sheet_material3.dart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_localizations/flutter_localizations.dart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localizations/syncfusion_localizations.dart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color_schemes.g.dart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add_item_collection_dialog.dart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topology_page.dart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void main(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sWeb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ebSet(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unApp(const MainApp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App extends StatelessWidget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App({super.key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appState = MyAppState(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ppState.start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angeNotifierProvider(</w:t>
      </w:r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appState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MaterialApp(</w:t>
      </w:r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ThemeData(useMaterial3: true, colorScheme: lightColorScheme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estorationScopeId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arkTheme: ThemeData(useMaterial3: true, colorScheme: darkColorScheme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MainPage(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izationsDelegates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MaterialLocalizations.delegate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WidgetsLocalizations.delegate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CupertinoLocalizations.delegate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SfGlobalLocalizations.delegate</w:t>
      </w:r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supportedLocales: const [Locale('ru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ru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Page extends StatefulWidget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Page({super.key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MainPage&gt; createState() =&gt; _MainPageState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MainPageState extends State&lt;MainPage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electedIndex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defaultElavation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railVisible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Theme.of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surfaceContainer = ElevationOverlay.applySurfaceTint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Tint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efaultElavation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Dialog(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selectedIndex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670B84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670B84">
        <w:rPr>
          <w:lang w:val="fr-FR"/>
        </w:rPr>
        <w:t>page = const CollectionPage();</w:t>
      </w:r>
    </w:p>
    <w:p w14:paraId="7A9AE061" w14:textId="77777777" w:rsidR="001C19F9" w:rsidRPr="00670B84" w:rsidRDefault="001C19F9" w:rsidP="001C19F9">
      <w:pPr>
        <w:pStyle w:val="ae"/>
        <w:rPr>
          <w:lang w:val="fr-FR"/>
        </w:rPr>
      </w:pPr>
      <w:r w:rsidRPr="00670B84">
        <w:rPr>
          <w:lang w:val="fr-FR"/>
        </w:rPr>
        <w:t xml:space="preserve">        dialog = const AddCollectionItemDialog(</w:t>
      </w:r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670B84">
        <w:rPr>
          <w:lang w:val="fr-FR"/>
        </w:rPr>
        <w:t xml:space="preserve">          </w:t>
      </w:r>
      <w:r w:rsidRPr="001C19F9">
        <w:rPr>
          <w:lang w:val="en-US"/>
        </w:rPr>
        <w:t>isUpdate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TopologyPage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selectableMode: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AddTopologyDialog(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CollectorsPage(selectableMode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dialog = const AddCollector(isUpdate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UnimplementedError(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Scaffold(</w:t>
      </w:r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ppBar: AppBar(</w:t>
      </w:r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backgroundColor: surfaceContainer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Container(</w:t>
      </w:r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EdgeInsets.only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IconButton(</w:t>
      </w:r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menu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etState(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railVisible = !railVisible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enterTitle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&gt;[</w:t>
      </w:r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IconButton(</w:t>
      </w:r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howModalSideSheet(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AuthScreen(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Actions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Divider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BackIconButton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CloseIconButton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account_circle))</w:t>
      </w:r>
    </w:p>
    <w:p w14:paraId="0A028302" w14:textId="77777777" w:rsidR="001C19F9" w:rsidRPr="00670B84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r w:rsidRPr="00670B84">
        <w:rPr>
          <w:lang w:val="en-US"/>
        </w:rPr>
        <w:t>],</w:t>
      </w:r>
    </w:p>
    <w:p w14:paraId="1D689E06" w14:textId="77777777" w:rsidR="001C19F9" w:rsidRDefault="001C19F9" w:rsidP="001C19F9">
      <w:pPr>
        <w:pStyle w:val="ae"/>
      </w:pPr>
      <w:r w:rsidRPr="00670B84">
        <w:rPr>
          <w:lang w:val="en-US"/>
        </w:rPr>
        <w:t xml:space="preserve">            </w:t>
      </w:r>
      <w:r>
        <w:t>title: const Text(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>body: Row(</w:t>
      </w:r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afeArea(</w:t>
      </w:r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Visibility(</w:t>
      </w:r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railVisible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NavigationRail(</w:t>
      </w:r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appState.isAuth</w:t>
      </w:r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FloatingActionButton(</w:t>
      </w:r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onPressed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showDialog(</w:t>
      </w:r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Icon(Icons.add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Container(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selectedIndex: selectedIndex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backgroundColor: surfaceContainer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onDestinationSelected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tState(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selectedIndex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abelType: NavigationRailLabelType.all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groupAlignment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table_rows_outlined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account_tree_outlined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xpanded(</w:t>
      </w:r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Container(</w:t>
      </w:r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double.infinity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surfaceContainer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r w:rsidRPr="001C19F9">
        <w:t>my_app_state.dart</w:t>
      </w:r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package:flutter_fancy_tree_view/flutter_fancy_tree_view.dart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ion_data_source.dart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or_data_source.dart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hared_preferences/shared_preferences.dart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flutter_datagrid/datagrid.dart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base_model.dart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ion_item.dart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or.dart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jwt.dart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repository.dart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aled class TableState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Error extends TableState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ing extends TableState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ed extends TableState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BaseModel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BaseModel(id: 0, name: "father", type: BaseModelsTypes.father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yAppState extends ChangeNotifier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isAuth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ionController = DataGridController(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orController = DataGridController(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ionItem&gt; collection = List.empty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List.empty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ionDataSource collectionDataSource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orDataSource collectorDataSource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edBaseModel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selectedCollectors = List.empty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tart({required BuildContext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lectionDataSource(collectionItems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 = CollectorDataSource(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autoUpdate(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eckToken(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ildrenTopologyMap[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 = TreeController(</w:t>
      </w:r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childrenProvider(FATHER), childrenProvider: childrenProvider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oadOrders(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etSelected(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List.empty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id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SelectedCollectorsById(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await getCollectorsByColItemId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029CFB6" w14:textId="77777777" w:rsidR="001C19F9" w:rsidRPr="00670B84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670B84">
        <w:rPr>
          <w:lang w:val="en-US"/>
        </w:rPr>
        <w:t>}</w:t>
      </w:r>
    </w:p>
    <w:p w14:paraId="3F126B88" w14:textId="77777777" w:rsidR="001C19F9" w:rsidRPr="00670B84" w:rsidRDefault="001C19F9" w:rsidP="001C19F9">
      <w:pPr>
        <w:pStyle w:val="ae"/>
        <w:rPr>
          <w:lang w:val="en-US"/>
        </w:rPr>
      </w:pPr>
    </w:p>
    <w:p w14:paraId="40B42842" w14:textId="77777777" w:rsidR="001C19F9" w:rsidRDefault="001C19F9" w:rsidP="001C19F9">
      <w:pPr>
        <w:pStyle w:val="ae"/>
      </w:pPr>
      <w:r w:rsidRPr="00670B84">
        <w:rPr>
          <w:lang w:val="en-US"/>
        </w:rPr>
        <w:t xml:space="preserve">  </w:t>
      </w:r>
      <w:r>
        <w:t>/// Получение топологии по [id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TopologyByColId(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Item = await getCollectionItemById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await getBaseModelByNames(colItem.order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Item.family ?? "", colItem.genus ?? "", colItem.species ??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selectedBaseModel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etSelectedBaseModel(BaseModel? baseModel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baseModel;</w:t>
      </w:r>
    </w:p>
    <w:p w14:paraId="70882EB5" w14:textId="77777777" w:rsidR="001C19F9" w:rsidRPr="00670B84" w:rsidRDefault="001C19F9" w:rsidP="001C19F9">
      <w:pPr>
        <w:pStyle w:val="ae"/>
      </w:pPr>
      <w:r w:rsidRPr="001C19F9">
        <w:rPr>
          <w:lang w:val="en-US"/>
        </w:rPr>
        <w:t xml:space="preserve">    notifyListeners</w:t>
      </w:r>
      <w:r w:rsidRPr="00670B84">
        <w:t>();</w:t>
      </w:r>
    </w:p>
    <w:p w14:paraId="3374BD61" w14:textId="77777777" w:rsidR="001C19F9" w:rsidRPr="00670B84" w:rsidRDefault="001C19F9" w:rsidP="001C19F9">
      <w:pPr>
        <w:pStyle w:val="ae"/>
      </w:pPr>
      <w:r w:rsidRPr="00670B84">
        <w:t xml:space="preserve">  }</w:t>
      </w:r>
    </w:p>
    <w:p w14:paraId="2092142C" w14:textId="77777777" w:rsidR="001C19F9" w:rsidRPr="00670B84" w:rsidRDefault="001C19F9" w:rsidP="001C19F9">
      <w:pPr>
        <w:pStyle w:val="ae"/>
      </w:pPr>
    </w:p>
    <w:p w14:paraId="1F1C9EF9" w14:textId="77777777" w:rsidR="001C19F9" w:rsidRPr="00670B84" w:rsidRDefault="001C19F9" w:rsidP="001C19F9">
      <w:pPr>
        <w:pStyle w:val="ae"/>
      </w:pPr>
      <w:r w:rsidRPr="00670B84">
        <w:t xml:space="preserve">  /// </w:t>
      </w:r>
      <w:r>
        <w:t>Передача</w:t>
      </w:r>
      <w:r w:rsidRPr="00670B84">
        <w:t xml:space="preserve"> </w:t>
      </w:r>
      <w:r>
        <w:t>выбранных</w:t>
      </w:r>
      <w:r w:rsidRPr="00670B84">
        <w:t xml:space="preserve"> </w:t>
      </w:r>
      <w:r>
        <w:t>строк</w:t>
      </w:r>
      <w:r w:rsidRPr="00670B84">
        <w:t xml:space="preserve"> ([</w:t>
      </w:r>
      <w:r w:rsidRPr="001C19F9">
        <w:rPr>
          <w:lang w:val="en-US"/>
        </w:rPr>
        <w:t>collectorsRows</w:t>
      </w:r>
      <w:r w:rsidRPr="00670B84">
        <w:t xml:space="preserve">]) </w:t>
      </w:r>
      <w:r>
        <w:t>из</w:t>
      </w:r>
      <w:r w:rsidRPr="00670B84">
        <w:t xml:space="preserve"> </w:t>
      </w:r>
      <w:r>
        <w:t>таблицы</w:t>
      </w:r>
      <w:r w:rsidRPr="00670B84"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670B84">
        <w:t xml:space="preserve">  </w:t>
      </w:r>
      <w:r w:rsidRPr="001C19F9">
        <w:rPr>
          <w:lang w:val="en-US"/>
        </w:rPr>
        <w:t>Future&lt;void&gt; setSelectedCollectors(List&lt;DataGridRow&gt; collectorsRows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getCollectors(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.clear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el in collectorsRows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electedCollectors.add(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el.getCells().first.value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checkToken(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SharedPreferences prefs = await SharedPreferences.getInstance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prefs.getString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token !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heckAuth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isAuth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logout(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h(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Jwt jwt = await login(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jwt.token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r>
        <w:t>isAuth = true;</w:t>
      </w:r>
    </w:p>
    <w:p w14:paraId="54FCEE91" w14:textId="77777777" w:rsidR="001C19F9" w:rsidRDefault="001C19F9" w:rsidP="001C19F9">
      <w:pPr>
        <w:pStyle w:val="ae"/>
      </w:pPr>
      <w:r>
        <w:t xml:space="preserve">    notifyListeners(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logout(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sAuth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TableState state = Loading(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bool get isRestart =&gt; state == Loading(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tartNow(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ing(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Future.delayed(const Duration(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setSelected(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getCollection(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getCollectors(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Error(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notifyListeners(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collectors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updateCollectionItems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notifyListeners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notifyListeners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ishRestart(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finishRestart(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ed(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oUpdate(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startNow(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eckToken(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Future.delayed(const Duration(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terable&lt;BaseModel&gt; childrenProvider(BaseModel baseModel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ildrenTopologyMap[baseModel] ?? const Iterable.empty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TreeController&lt;BaseModel&gt; treeController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loadingModels = &lt;BaseModel&gt;[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ableBaseModel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loadOrders(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getOrders(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r w:rsidRPr="00BD35D1">
        <w:rPr>
          <w:lang w:val="en-US"/>
        </w:rPr>
        <w:t>childrenTopologyMap[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r w:rsidRPr="001C19F9">
        <w:rPr>
          <w:lang w:val="en-US"/>
        </w:rPr>
        <w:t>.where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lement.name != null &amp;&amp; element.name!.trim().isNotEmpty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.toList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.roots = childrenProvider(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BaseModel, List&lt;BaseModel&gt;&gt; childrenTopologyMap = {};</w:t>
      </w:r>
    </w:p>
    <w:p w14:paraId="7740E478" w14:textId="7E2AC52D" w:rsidR="001C19F9" w:rsidRPr="00B215AB" w:rsidRDefault="001C19F9" w:rsidP="001C19F9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r w:rsidRPr="00BD35D1">
        <w:rPr>
          <w:lang w:val="fr-FR"/>
        </w:rPr>
        <w:t>repository.dart</w:t>
      </w:r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http/http.dart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base_model.dart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dto.dart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item.dart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jwt.dart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y_app_state.dart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collector.dart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user.dart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voucher_institute.dart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Jwt&gt; login(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'rpc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Jwt.fromJson(response.body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testRequest(String jwt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checkAuth(String jwt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"rpc/check_auth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headers: {"Authorization": "Bearer $jwt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ionItem&gt;&gt; getCollection(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basic_view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Orders(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BaseModel&gt; orders = List&lt;BaseModel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l.map((model) =&gt; BaseModel.fromJson(model, BaseModelsTypes.order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.toString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FamiliesById(BaseModel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family', {"order_id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family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GenusesById(BaseModel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genus', {"family_id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genus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KindsById(BaseModel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kind', {"genus_id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kind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(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IdCollection(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id.desc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User&gt; getUserInfoByToken(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get_user_info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get(url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User.fromJson(response.body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VoucherInstitute&gt;&gt; getVoucherInstitute(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voucher_institute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VoucherInstitute&gt; vis = List&lt;VoucherInstitute&gt;.from(</w:t>
      </w:r>
    </w:p>
    <w:p w14:paraId="4B1485CA" w14:textId="77777777" w:rsidR="001C19F9" w:rsidRPr="00670B84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670B84">
        <w:rPr>
          <w:lang w:val="fr-FR"/>
        </w:rPr>
        <w:t>l.map((vi) =&gt; VoucherInstitute.fromJson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670B84">
        <w:rPr>
          <w:lang w:val="fr-FR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Exception(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ion(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add_collection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genus !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statusCode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ion(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col_id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update_collection_by_id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_id': col_id.toString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nus !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Item&gt; getCollectionItemById(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basic_view", {"id": "eq.$id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DTO&gt; getCollectionDtoById(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ion", {"id": "eq.$id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DTO&gt; collection = List&lt;CollectionDTO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DTO.fromJson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or&gt; getCollectorById(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", {"id": "eq.$id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[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ByColItemId(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_to_collection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collector_id", "collection_id": "eq.$id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collectorIds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l.map((e) =&gt; e["collector_id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.empty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collector_id in collectorIds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.add(await getCollectorById(collector_id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OrderIdByName(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order", {"select": "id", "name": "eq.$name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orderIds = List&lt;int&gt;.from(l.map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Ids[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FamilyIdByName(String name, int orderId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order_id": "eq.$orderId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familyIds = List&lt;int&gt;.from(l.map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familyIds[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GenusIdByName(String name, int familyId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"genus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eq.$name", "family_id": "eq.$familyId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genusIds = List&lt;int&gt;.from(l.map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genusIds[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KindIdByName(String name, int genusId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genus_id": "eq.$genusId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kindIds = List&lt;int&gt;.from(l.map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kindIds[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aseModel&gt; getBaseModelByNames(String orderName, String familyName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genusName, String kindName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orderId = await getOrderIdByName(orderName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milyId = await getFamilyIdByName(familyName, orderId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genusId = await getGenusIdByName(genusName, familyId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kindId = await getKindIdByName(kindName, genusId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getKindsById((await getGenusesById((await getFamiliesById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getOrders(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.firstWhere((element) =&gt; element.id == orderId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.firstWhere((element) =&gt; element.id == familyId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genusId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firstWhere((element) =&gt; element.id == kindId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CollectorId(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id.desc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or(</w:t>
      </w:r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lastName, String firstName, String secondName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or(String lastName, String firstName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secondName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, {"id": "eq.$id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atch(url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order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family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genus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kind</w:t>
      </w:r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BaseModel(</w:t>
      </w:r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BaseModelsTypes.values[baseModel.type.index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baseModel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father.type) != BaseModelsTypes.father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father.name ??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father.parent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add_topology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BaseModel(</w:t>
      </w:r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ewName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atch(url, body: {"name": newName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r>
        <w:t>web_settings.dart</w:t>
      </w:r>
    </w:p>
    <w:p w14:paraId="6A48854E" w14:textId="77777777" w:rsidR="001C19F9" w:rsidRPr="00670B84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670B84">
        <w:rPr>
          <w:lang w:val="en-US"/>
        </w:rPr>
        <w:t xml:space="preserve"> "</w:t>
      </w:r>
      <w:r w:rsidRPr="001C19F9">
        <w:rPr>
          <w:lang w:val="en-US"/>
        </w:rPr>
        <w:t>dart</w:t>
      </w:r>
      <w:r w:rsidRPr="00670B84">
        <w:rPr>
          <w:lang w:val="en-US"/>
        </w:rPr>
        <w:t>:</w:t>
      </w:r>
      <w:r w:rsidRPr="001C19F9">
        <w:rPr>
          <w:lang w:val="en-US"/>
        </w:rPr>
        <w:t>html</w:t>
      </w:r>
      <w:r w:rsidRPr="00670B84">
        <w:rPr>
          <w:lang w:val="en-US"/>
        </w:rPr>
        <w:t>";</w:t>
      </w:r>
    </w:p>
    <w:p w14:paraId="7B2EE25D" w14:textId="77777777" w:rsidR="001C19F9" w:rsidRPr="00670B84" w:rsidRDefault="001C19F9" w:rsidP="001C19F9">
      <w:pPr>
        <w:pStyle w:val="ae"/>
        <w:rPr>
          <w:lang w:val="en-US"/>
        </w:rPr>
      </w:pPr>
    </w:p>
    <w:p w14:paraId="50AF129B" w14:textId="77777777" w:rsidR="001C19F9" w:rsidRDefault="001C19F9" w:rsidP="001C19F9">
      <w:pPr>
        <w:pStyle w:val="ae"/>
      </w:pPr>
      <w:r>
        <w:t>/// Настройки для web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r>
        <w:lastRenderedPageBreak/>
        <w:t>void webSet(){</w:t>
      </w:r>
    </w:p>
    <w:p w14:paraId="18C1F0A5" w14:textId="77777777" w:rsidR="001C19F9" w:rsidRDefault="001C19F9" w:rsidP="001C19F9">
      <w:pPr>
        <w:pStyle w:val="ae"/>
      </w:pPr>
      <w:r>
        <w:t xml:space="preserve">    window.document.onContextMenu.listen((evt) =&gt; evt.preventDefault());</w:t>
      </w:r>
    </w:p>
    <w:p w14:paraId="5AD90983" w14:textId="6339A116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6C986987" w14:textId="11D59F60" w:rsidR="001C19F9" w:rsidRDefault="001C19F9" w:rsidP="001C19F9">
      <w:r w:rsidRPr="001C19F9">
        <w:t>color_schemes.g.dart</w:t>
      </w:r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lightColorScheme = ColorScheme(</w:t>
      </w:r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light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Container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Variant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Variant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darkColorScheme = ColorScheme(</w:t>
      </w:r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dark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primaryContainer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C5C6C9),</w:t>
      </w:r>
    </w:p>
    <w:p w14:paraId="114B837C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B215AB">
        <w:rPr>
          <w:lang w:val="en-US"/>
        </w:rPr>
        <w:t>surfaceVariant: Color(0xFF41484D),</w:t>
      </w:r>
    </w:p>
    <w:p w14:paraId="18FFF04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onSurfaceVariant: Color(0xFFC1C7CE),</w:t>
      </w:r>
    </w:p>
    <w:p w14:paraId="5249583F" w14:textId="2DB2CC62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);</w:t>
      </w:r>
    </w:p>
    <w:p w14:paraId="200576A4" w14:textId="2C7A4CF2" w:rsidR="001C19F9" w:rsidRPr="00B215AB" w:rsidRDefault="001C19F9" w:rsidP="001C19F9">
      <w:r w:rsidRPr="001C19F9">
        <w:t>add</w:t>
      </w:r>
      <w:r w:rsidRPr="00B215AB">
        <w:t>_</w:t>
      </w:r>
      <w:r w:rsidRPr="001C19F9">
        <w:t>collector</w:t>
      </w:r>
      <w:r w:rsidRPr="00B215AB">
        <w:t>_</w:t>
      </w:r>
      <w:r w:rsidRPr="001C19F9">
        <w:t>dialog</w:t>
      </w:r>
      <w:r w:rsidRPr="00B215AB">
        <w:t>.</w:t>
      </w:r>
      <w:r w:rsidRPr="001C19F9">
        <w:t>dart</w:t>
      </w:r>
    </w:p>
    <w:p w14:paraId="782AFD12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material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243B8796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lab</w:t>
      </w:r>
      <w:r w:rsidRPr="00B215AB">
        <w:rPr>
          <w:lang w:val="en-US"/>
        </w:rPr>
        <w:t>_</w:t>
      </w:r>
      <w:r w:rsidRPr="001C19F9">
        <w:rPr>
          <w:lang w:val="en-US"/>
        </w:rPr>
        <w:t>gui</w:t>
      </w:r>
      <w:r w:rsidRPr="00B215AB">
        <w:rPr>
          <w:lang w:val="en-US"/>
        </w:rPr>
        <w:t>_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repository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1ACD5CA3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provider</w:t>
      </w:r>
      <w:r w:rsidRPr="00B215AB">
        <w:rPr>
          <w:lang w:val="en-US"/>
        </w:rPr>
        <w:t>/</w:t>
      </w:r>
      <w:r w:rsidRPr="001C19F9">
        <w:rPr>
          <w:lang w:val="en-US"/>
        </w:rPr>
        <w:t>provider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53679635" w14:textId="77777777" w:rsidR="001C19F9" w:rsidRPr="00B215AB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my_app_state.dart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AddCollector extends StatefulWidget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isUpdate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updatableId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AddCollector({super.key, required this.isUpdate, this.updatableId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AddCollector&gt; createState() =&gt; _AddCollectorState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AddCollectorState extends State&lt;AddCollector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dController = TextEditingController(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lastNameController = TextEditingController(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firstNameController = TextEditingController(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secondNameController = TextEditingController(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canAdd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getInfo(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!widget.isUpdate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idController.text = (await getLastCollectorId()).toString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dController.text = widget.updatableId?.toString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getCollectorById(widget.updatableId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astNameController.text = collector.lastName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rstNameController.text = collector.firstName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condNameController.text = collector.secondName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tState(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nAdd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initState(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getInfo(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uper.initState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AlertDialog(</w:t>
      </w:r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Text(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r w:rsidRPr="001C19F9">
        <w:rPr>
          <w:lang w:val="fr-FR"/>
        </w:rPr>
        <w:t>icon: const Icon(Icons.add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content: Column(mainAxisSize: MainAxisSize.min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idController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InputDecoration(</w:t>
      </w:r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lastNameController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onChanged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etState(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anAdd = value.trim().isNotEmpty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firstNameController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InputDecoration(</w:t>
      </w:r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Отчетство</w:t>
      </w:r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secondNameController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FilledButton(</w:t>
      </w:r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onPressed: canAdd</w:t>
      </w:r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(!widget.isUpdate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addCollector(</w:t>
      </w:r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else{</w:t>
      </w:r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updateCollector(</w:t>
      </w:r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, widget.updatableId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Navigator.pop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Text(widget.isUpdate ? </w:t>
      </w:r>
      <w:r w:rsidRPr="00BD35D1">
        <w:rPr>
          <w:lang w:val="en-US"/>
        </w:rPr>
        <w:t>"</w:t>
      </w:r>
      <w:r>
        <w:t>Изменить</w:t>
      </w:r>
      <w:r w:rsidRPr="00BD35D1">
        <w:rPr>
          <w:lang w:val="en-US"/>
        </w:rPr>
        <w:t>" :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Pr="00B215AB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B215AB">
        <w:rPr>
          <w:lang w:val="en-US"/>
        </w:rPr>
        <w:t>],</w:t>
      </w:r>
    </w:p>
    <w:p w14:paraId="3411457E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15A3B7E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CE1BBC8" w14:textId="44D4186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2D5B6AB4" w14:textId="44C89324" w:rsidR="001C19F9" w:rsidRPr="00B215AB" w:rsidRDefault="009823A8" w:rsidP="001C19F9">
      <w:r w:rsidRPr="009823A8">
        <w:t>add</w:t>
      </w:r>
      <w:r w:rsidRPr="00B215AB">
        <w:t>_</w:t>
      </w:r>
      <w:r w:rsidRPr="009823A8">
        <w:t>item</w:t>
      </w:r>
      <w:r w:rsidRPr="00B215AB">
        <w:t>_</w:t>
      </w:r>
      <w:r w:rsidRPr="009823A8">
        <w:t>collection</w:t>
      </w:r>
      <w:r w:rsidRPr="00B215AB">
        <w:t>_</w:t>
      </w:r>
      <w:r w:rsidRPr="009823A8">
        <w:t>dialog</w:t>
      </w:r>
      <w:r w:rsidRPr="00B215AB">
        <w:t>.</w:t>
      </w:r>
      <w:r w:rsidRPr="009823A8">
        <w:t>dart</w:t>
      </w:r>
    </w:p>
    <w:p w14:paraId="0E0145D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material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61E15D63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services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1DC88AB7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/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repository.dart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intl/intl.dart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collectors_page.dart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topology_page.dart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tlong2/latlong.dart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osm_nominatim/osm_nominatim.dart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responsive_grid/responsive_grid.dart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voucher_institute.dart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ddCollectionItemDialog extends StatefulWidget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ddCollectionItemDialog(</w:t>
      </w:r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super.key, required this.isUpdate, this.updatableId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isUpdate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updatableId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ddCollectionItemDialog&gt; createState(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AddCollectionItemDialogState(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Gender { Unknown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Age { adult, subadult, juvenil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MapMode { point, polygon, notSet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ddCollectionItemDialogState extends State&lt;AddCollectionItemDialog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isUpdate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Gender.Unknown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Age.Unknown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isRna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VoucherInstitute&gt; vauchInstitutes = [];</w:t>
      </w:r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ar menuIsVisible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final idController = TextEditingController(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numberController = TextEditingController(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llectIdController = TextEditingController(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Controller = TextEditingController(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Controller = TextEditingController(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IDController = TextEditingController(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ngtitudeController = TextEditingController(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atitudeController = TextEditingController(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untryController = TextEditingController(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regionController = TextEditingController(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subRegionController = TextEditingController(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geoCommentController = TextEditingController(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mmentController = TextEditingController(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Format = DateFormat("dd.MM.yyyy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MapMode mapMode = MapMode.notSet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Lng point = LatLng(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textFieldKey = GlobalKey(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displayStringForOption(VoucherInstitute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void&gt; getInfo() async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идентифакторов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>vauchInstitutes = await getVoucherInstitute(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widget.isUpdate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getLastIdCollection(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dController.text = id.toString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numberController.text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widget.updatableId!;</w:t>
      </w:r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dController.text = id.toString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Item = await getCollectionItemById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numberController.text = collectionItem.catalogueNumber ??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Controller.text = collectionItem.scientificInstitute ??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IDController.text = collectionItem.voucherId ??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atitudeController.text = collectionItem.latitude?.toString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longtitudeController.text = collectionItem.longitude?.toString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untryController.text = collectionItem.country ??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collectionItem.region ??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bRegionController.text = collectionItem.subregion ??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oCommentController.text = collectionItem.geoComment ??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mmentController.text = collectionItem.comment ??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isRna = collectionItem.rna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collectionItem.latitude ?? point.latitude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lectionItem.longitude ?? point.longitude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collectionItem.latitude != null &amp;&amp; collectionItem.longitude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Mode = MapMode.point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Controller.move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DTO = await getCollectionDtoById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etState(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Age.values[collectionDTO.ageId ??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Gender.values[collectionDTO.sexId ??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apController = MapController(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setPointState(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pMode = MapMode.point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</w:t>
      </w:r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atitudeController.text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ongtitudeController.text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CountryInfo(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reverseSearchResult = await Nominatim.reverseSearch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r w:rsidRPr="009823A8">
        <w:rPr>
          <w:lang w:val="fr-FR"/>
        </w:rPr>
        <w:t>lat: point.latitude, lon: point.longitude, language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9823A8">
        <w:rPr>
          <w:lang w:val="en-US"/>
        </w:rPr>
        <w:t>countryController.text = reverseSearchResult.address?[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reverseSearchResult.address?[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subRegionController.text = reverseSearchResult.address?[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updateItem(MyAppState appState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firstName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updateCollection(</w:t>
      </w:r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_id: widget.updatableId!,</w:t>
      </w:r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countryController.text.trim().isEmpty</w:t>
      </w:r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ddNewItem(MyAppState appState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lector.firstName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addCollection(</w:t>
      </w:r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countryController.text.trim().isEmpty</w:t>
      </w:r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Info(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dateController.text = dateFormat.format(DateTime.now(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appState = context.watch&lt;MyAppState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itleTextStyle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Style(color: theme.colorScheme.onSurfaceVariant, fontSize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Dialog(</w:t>
      </w:r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ontainer(</w:t>
      </w:r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SingleChildScrollView(</w:t>
      </w:r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olumn(</w:t>
      </w:r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mainAxisSize: MainAxisSize.min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enter(</w:t>
      </w:r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670B84" w:rsidRDefault="009823A8" w:rsidP="009823A8">
      <w:pPr>
        <w:pStyle w:val="ae"/>
      </w:pPr>
      <w:r w:rsidRPr="009823A8">
        <w:rPr>
          <w:lang w:val="en-US"/>
        </w:rPr>
        <w:t xml:space="preserve">                        Text</w:t>
      </w:r>
      <w:r w:rsidRPr="00670B84">
        <w:t>("</w:t>
      </w:r>
      <w:r>
        <w:t>Добавление</w:t>
      </w:r>
      <w:r w:rsidRPr="00670B84">
        <w:t xml:space="preserve"> </w:t>
      </w:r>
      <w:r>
        <w:t>новой</w:t>
      </w:r>
      <w:r w:rsidRPr="00670B84">
        <w:t xml:space="preserve"> </w:t>
      </w:r>
      <w:r>
        <w:t>записи</w:t>
      </w:r>
      <w:r w:rsidRPr="00670B84">
        <w:t xml:space="preserve">", </w:t>
      </w:r>
      <w:r w:rsidRPr="009823A8">
        <w:rPr>
          <w:lang w:val="en-US"/>
        </w:rPr>
        <w:t>style</w:t>
      </w:r>
      <w:r w:rsidRPr="00670B84">
        <w:t xml:space="preserve">: </w:t>
      </w:r>
      <w:r w:rsidRPr="009823A8">
        <w:rPr>
          <w:lang w:val="en-US"/>
        </w:rPr>
        <w:t>titleTextStyle</w:t>
      </w:r>
      <w:r w:rsidRPr="00670B84"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670B84"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sponsiveGridRow(</w:t>
      </w:r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m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firstColumnInput(theme, context, appState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sm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secondColumnInput(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lg: 6, md: 12, child: inputGeo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addButton(appState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addButton(MyAppState appState, BuildContext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EdgeInsets.all(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Align(</w:t>
      </w:r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Alignment.centerRight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FilledButton.icon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onPressed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widget.isUpdate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updateItem(appState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Navigator.pop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ddNewItem(appState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Navigator.pop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icon: const Icon(Icons.add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label: Text(widget.isUpdate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inputGeo(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spectRatio(</w:t>
      </w:r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spectRatio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Radius: BorderRadius.circular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FlutterMap(</w:t>
      </w:r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MapOptions(</w:t>
      </w:r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xZoom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SecondaryTap: (tapPosition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atitudeController.text = point.latitude.toString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ongtitudeController.text = point.longitude.toString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mapController: mapController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TileLayer(</w:t>
      </w:r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rlTemplate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png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serAgentPackageName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rkerLayer(</w:t>
      </w:r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mapMode == MapMode.point</w:t>
      </w:r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Marker(</w:t>
      </w:r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FlutterLogo(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atitudeController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ongtitudeController.text.isEmpty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OutlineInputBorder(), labelText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ongtitudeController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countryController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regionController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subRegionController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belText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geoCommentController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</w:t>
      </w:r>
    </w:p>
    <w:p w14:paraId="66C96819" w14:textId="77777777" w:rsidR="009823A8" w:rsidRPr="00670B84" w:rsidRDefault="009823A8" w:rsidP="009823A8">
      <w:pPr>
        <w:pStyle w:val="ae"/>
      </w:pPr>
      <w:r w:rsidRPr="009823A8">
        <w:rPr>
          <w:lang w:val="en-US"/>
        </w:rPr>
        <w:t xml:space="preserve">                  labelText</w:t>
      </w:r>
      <w:r w:rsidRPr="00670B84">
        <w:t>: '</w:t>
      </w:r>
      <w:r>
        <w:t>Комментарий</w:t>
      </w:r>
      <w:r w:rsidRPr="00670B84">
        <w:t xml:space="preserve"> </w:t>
      </w:r>
      <w:r>
        <w:t>к</w:t>
      </w:r>
      <w:r w:rsidRPr="00670B84">
        <w:t xml:space="preserve"> </w:t>
      </w:r>
      <w:r>
        <w:t>геопозиции</w:t>
      </w:r>
      <w:r w:rsidRPr="00670B84">
        <w:t>'))</w:t>
      </w:r>
    </w:p>
    <w:p w14:paraId="57AB79F2" w14:textId="77777777" w:rsidR="009823A8" w:rsidRDefault="009823A8" w:rsidP="009823A8">
      <w:pPr>
        <w:pStyle w:val="ae"/>
      </w:pPr>
      <w:r w:rsidRPr="00670B84"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ListView и сам по себе Column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>Container firstColumnInput(</w:t>
      </w:r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ThemeData theme, BuildContext context, MyAppState appState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EdgeInsets.only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ListView(shrinkWrap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idController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numberController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labelText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collectIdController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TopologyPage(</w:t>
      </w:r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selectableMode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Text(</w:t>
      </w:r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appState.selectedBaseModel?.getFullTopology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CollectorsPage(</w:t>
      </w:r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selectableMode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670B84" w:rsidRDefault="009823A8" w:rsidP="009823A8">
      <w:pPr>
        <w:pStyle w:val="ae"/>
      </w:pPr>
      <w:r w:rsidRPr="009823A8">
        <w:rPr>
          <w:lang w:val="en-US"/>
        </w:rPr>
        <w:t xml:space="preserve">                      child</w:t>
      </w:r>
      <w:r w:rsidRPr="00670B84">
        <w:t xml:space="preserve">: </w:t>
      </w:r>
      <w:r w:rsidRPr="009823A8">
        <w:rPr>
          <w:lang w:val="en-US"/>
        </w:rPr>
        <w:t>const</w:t>
      </w:r>
      <w:r w:rsidRPr="00670B84">
        <w:t xml:space="preserve"> </w:t>
      </w:r>
      <w:r w:rsidRPr="009823A8">
        <w:rPr>
          <w:lang w:val="en-US"/>
        </w:rPr>
        <w:t>Text</w:t>
      </w:r>
      <w:r w:rsidRPr="00670B84">
        <w:t>("</w:t>
      </w:r>
      <w:r>
        <w:t>Выбрать</w:t>
      </w:r>
      <w:r w:rsidRPr="00670B84">
        <w:t xml:space="preserve"> </w:t>
      </w:r>
      <w:r>
        <w:t>коллекторов</w:t>
      </w:r>
      <w:r w:rsidRPr="00670B84"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670B84">
        <w:t xml:space="preserve">              </w:t>
      </w:r>
      <w:r w:rsidRPr="009823A8">
        <w:rPr>
          <w:lang w:val="en-US"/>
        </w:rPr>
        <w:t>SizedBox(</w:t>
      </w:r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appState.selectedCollectors</w:t>
      </w:r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map((e) =&gt; e.lastName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join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secondColumnInput(BuildContext context, ThemeData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TextField(</w:t>
      </w:r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dateController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adOnly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InputDecoration(</w:t>
      </w:r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OutlineInputBorder(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abelText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uffixIcon: IconButton(</w:t>
      </w:r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ateTime? date = await showDatePicker(</w:t>
      </w:r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Date: DateTime.now(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firstDate: DateTime(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stDate: DateTime.now(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ru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EntryMode: DatePickerEntryMode.input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ate !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dateController.text = dateFormat.format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Icon(Icons.today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awAutocomplete&lt;VoucherInstitute&gt;(</w:t>
      </w:r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isplayStringForOption: _displayStringForOption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ptionsBuilder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!menuIsVisible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Iterable.empty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value.text.isNotEmpty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vauchInstitutes.where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toLowerCase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contains(value.text.toLowerCase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vauchInstitutes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fieldViewBuilder: (BuildContext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TextEditingController fieldTextEditingController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 fieldFocusNode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oidCallback onFieldSubmitted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TextField(</w:t>
      </w:r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textFieldKey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: fieldFocusNode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fieldTextEditingController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onChanged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enuIsVisible = value.isNotEmpty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InputDecoration(</w:t>
      </w:r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OutlineInputBorder(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labelText: '</w:t>
      </w:r>
      <w:r>
        <w:t>Вауч</w:t>
      </w:r>
      <w:r w:rsidRPr="009823A8">
        <w:rPr>
          <w:lang w:val="en-US"/>
        </w:rPr>
        <w:t xml:space="preserve">. </w:t>
      </w:r>
      <w:r>
        <w:t>инст</w:t>
      </w:r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uffixIcon: IconButton(</w:t>
      </w:r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onPressed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etState(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menuIsVisible = !menuIsVisible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Icon(Icons.keyboard_arrow_down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autocomplete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optionsViewBuilder: (context, onSelected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Box = _textFieldKey.currentContext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.findRenderObject() as RenderBox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Width = textFieldBox.size.width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Material(</w:t>
      </w:r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RoundedRectangleBorder(</w:t>
      </w:r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Radius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Radius.vertical(bottom: Radius.circular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SizedBox(</w:t>
      </w:r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ListView(</w:t>
      </w:r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EdgeInsets.all(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map((VoucherInstitute option) =&gt; GestureDetector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onTap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onSelected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ListTile(</w:t>
      </w:r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toList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SizedBox(</w:t>
      </w:r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vauchIDController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 labelText: '</w:t>
      </w:r>
      <w:r>
        <w:t>Вауч</w:t>
      </w:r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ListTile(</w:t>
      </w:r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Unknown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Male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Female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Unknown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Age.adult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r w:rsidRPr="00B215AB">
        <w:rPr>
          <w:lang w:val="en-US"/>
        </w:rPr>
        <w:t>dense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</w:t>
      </w:r>
      <w:r w:rsidRPr="009823A8">
        <w:rPr>
          <w:lang w:val="en-US"/>
        </w:rPr>
        <w:t>visualDensity: const VisualDensity(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subadult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juvenil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juvenil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>_age = value!;</w:t>
      </w:r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Pr="00B215AB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</w:t>
      </w:r>
      <w:r w:rsidRPr="00B215AB">
        <w:rPr>
          <w:lang w:val="en-US"/>
        </w:rPr>
        <w:t>},</w:t>
      </w:r>
    </w:p>
    <w:p w14:paraId="532835D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),</w:t>
      </w:r>
    </w:p>
    <w:p w14:paraId="48A6871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)</w:t>
      </w:r>
    </w:p>
    <w:p w14:paraId="3799859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],</w:t>
      </w:r>
    </w:p>
    <w:p w14:paraId="17A63AC9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)</w:t>
      </w:r>
    </w:p>
    <w:p w14:paraId="5F29F77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],</w:t>
      </w:r>
    </w:p>
    <w:p w14:paraId="6806ED16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),</w:t>
      </w:r>
    </w:p>
    <w:p w14:paraId="6CC25DED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779A2D61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6A7CA93A" w14:textId="70CBCBCF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7C57B98F" w14:textId="0F060265" w:rsidR="009823A8" w:rsidRDefault="009823A8" w:rsidP="009823A8">
      <w:r w:rsidRPr="009823A8">
        <w:t>auth.dart</w:t>
      </w:r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flutter/material.dart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package:lab_gui_flutter/repository.dart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user.dart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uthScreen extends StatefulWidget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uthScreen(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uthScreen&gt; createState() =&gt; _AuthScreenState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uthScreenState extends State&lt;AuthScreen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ginController = TextEditingController(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passwordController = TextEditingController(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Now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jwt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uthNow(MyAppState appState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appState.auth(loginController.text, passwordController.text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howDialog(</w:t>
      </w:r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AlertDialog(</w:t>
      </w:r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Text(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content: const Text(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lledButton(</w:t>
      </w:r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Navigator.of(context).pop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670B84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670B84">
        <w:rPr>
          <w:lang w:val="fr-FR"/>
        </w:rPr>
        <w:t>void dispose(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670B84">
        <w:rPr>
          <w:lang w:val="fr-FR"/>
        </w:rPr>
        <w:t xml:space="preserve">    </w:t>
      </w:r>
      <w:r w:rsidRPr="009823A8">
        <w:rPr>
          <w:lang w:val="fr-FR"/>
        </w:rPr>
        <w:t>loginController.dispose();</w:t>
      </w:r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passwordController.dispose();</w:t>
      </w:r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super.dispose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loginComponent = LoginComponent(</w:t>
      </w:r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widget.theme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oginController: loginController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sswordController: passwordController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uthNow: authNow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Now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ircularProgressIndicator(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appState.isAuth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loginComponent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ProfileInfoComponent(</w:t>
      </w:r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ppState: appState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LoginComponent extends StatelessWidget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LoginComponent(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loginController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passwordController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authNow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loginController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passwordController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Function(MyAppState) authNow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r>
        <w:t>child: Column(children: [</w:t>
      </w:r>
    </w:p>
    <w:p w14:paraId="15C26857" w14:textId="77777777" w:rsidR="009823A8" w:rsidRDefault="009823A8" w:rsidP="009823A8">
      <w:pPr>
        <w:pStyle w:val="ae"/>
      </w:pPr>
      <w:r>
        <w:t xml:space="preserve">        const Text(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>const SizedBox(</w:t>
      </w:r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loginController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OutlineInputBorder(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labelText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passwordController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obscureText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OutlineInputBorder(), labelText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tainer(</w:t>
      </w:r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child: Text(</w:t>
      </w:r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>style: theme.textTheme.bodySmall</w:t>
      </w:r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?.apply(color: theme.colorScheme.onSurfaceVariant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(</w:t>
      </w:r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FilledButton(</w:t>
      </w:r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nPressed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authNow(appState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Text(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ProfileInfoComponent extends StatefulWidget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ProfileInfoComponent({super.key, required this.appState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yAppState appState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ProfileInfoComponent&gt; createState() =&gt; _ProfileInfoComponentState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ProfileInfoComponentState extends State&lt;ProfileInfoComponent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UserInfo(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getUserInfoByToken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get.appState.logout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UserInfo(widget.appState.token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enter(</w:t>
      </w:r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ircularProgressIndicator(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double.infinity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Column(</w:t>
      </w:r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rossAxisAlignment: CrossAxisAlignment.start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mainAxisSize: MainAxisSize.max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ainer(</w:t>
      </w:r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topCenter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Radius: BorderRadius.circular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Image(</w:t>
      </w:r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NetworkImage(user?.avatarUrl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login ??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headlineLarge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Text("</w:t>
      </w:r>
      <w:r>
        <w:t>Имя</w:t>
      </w:r>
      <w:r w:rsidRPr="009823A8">
        <w:rPr>
          <w:lang w:val="en-US"/>
        </w:rPr>
        <w:t>", style: theme.textTheme.headlineLarge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role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labelLarge</w:t>
      </w:r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?.apply(color: theme.colorScheme.surfaceTint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lign(</w:t>
      </w:r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centerRight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FilledButton(</w:t>
      </w:r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Pressed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ppState.logout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Text(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Pr="00B215AB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B215AB">
        <w:rPr>
          <w:lang w:val="fr-FR"/>
        </w:rPr>
        <w:t>)</w:t>
      </w:r>
    </w:p>
    <w:p w14:paraId="6C5766B6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      ]),</w:t>
      </w:r>
    </w:p>
    <w:p w14:paraId="700C4C73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);</w:t>
      </w:r>
    </w:p>
    <w:p w14:paraId="22DDCD31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}</w:t>
      </w:r>
    </w:p>
    <w:p w14:paraId="4FB26CF5" w14:textId="32159C8E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r w:rsidRPr="00BD35D1">
        <w:rPr>
          <w:lang w:val="fr-FR"/>
        </w:rPr>
        <w:t>collection_page.dart</w:t>
      </w:r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context_menus/context_menus.dart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flutter/material.dart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lastRenderedPageBreak/>
        <w:t>import 'package:lab_gui_flutter/screens/error_indicator.dart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provider/provider.dart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syncfusion_flutter_datagrid/datagrid.dart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y_app_state.dart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loading_indicator.dart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syncfusion_flutter_core/theme.dart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CollectionPage extends StatefulWidget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CollectionPage({super.key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CollectionPage&gt; createState() =&gt; _CollectionPageState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CollectionPageState extends State&lt;CollectionPage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columnWidthsCollection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': double.nan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atalogueNumber': double.nan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llectId': double.nan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order': double.nan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family': double.nan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us': double.nan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pecies': double.nan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age': double.nan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der': double.nan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cientificInstitute': double.nan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voucherId': double.nan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': double.nan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': double.nan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': double.nan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egion': double.nan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ubregion': double.nan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oComment': double.nan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': double.nan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na': double.nan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': double.nan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tringAgg': double.nan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oid initState() {</w:t>
      </w:r>
    </w:p>
    <w:p w14:paraId="5ADC37C4" w14:textId="77777777" w:rsidR="009823A8" w:rsidRPr="00670B84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r w:rsidRPr="00670B84">
        <w:rPr>
          <w:lang w:val="fr-FR"/>
        </w:rPr>
        <w:t>super.initState();</w:t>
      </w:r>
    </w:p>
    <w:p w14:paraId="4D5442F4" w14:textId="77777777" w:rsidR="009823A8" w:rsidRPr="00670B84" w:rsidRDefault="009823A8" w:rsidP="009823A8">
      <w:pPr>
        <w:pStyle w:val="ae"/>
        <w:rPr>
          <w:lang w:val="fr-FR"/>
        </w:rPr>
      </w:pPr>
      <w:r w:rsidRPr="00670B84">
        <w:rPr>
          <w:lang w:val="fr-FR"/>
        </w:rPr>
        <w:t xml:space="preserve">  }</w:t>
      </w:r>
    </w:p>
    <w:p w14:paraId="349961EF" w14:textId="77777777" w:rsidR="009823A8" w:rsidRPr="00670B84" w:rsidRDefault="009823A8" w:rsidP="009823A8">
      <w:pPr>
        <w:pStyle w:val="ae"/>
        <w:rPr>
          <w:lang w:val="fr-FR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670B84">
        <w:rPr>
          <w:lang w:val="fr-FR"/>
        </w:rPr>
        <w:t xml:space="preserve">  </w:t>
      </w:r>
      <w:r w:rsidRPr="009823A8">
        <w:rPr>
          <w:lang w:val="en-US"/>
        </w:rPr>
        <w:t>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umnName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inimumWidth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atalogueNumber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atalogueNumber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Id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llectId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Container(</w:t>
      </w:r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cientificInstitute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cientificInstitute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voucherId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voucherId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Text('</w:t>
      </w:r>
      <w:r>
        <w:t>Вауч</w:t>
      </w:r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уб</w:t>
      </w:r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GridColumn(</w:t>
      </w:r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oComment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oComment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na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na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tringAgg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Theme.of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collectionDataSource.context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appState.state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Error(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enter(child: ErrorIndicator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ttonFNC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ppState.restartNow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Loading(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LoadingIndicator(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Pr="00670B84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r w:rsidRPr="00670B84">
        <w:rPr>
          <w:lang w:val="en-US"/>
        </w:rPr>
        <w:t>}</w:t>
      </w:r>
    </w:p>
    <w:p w14:paraId="079CF8F8" w14:textId="77777777" w:rsidR="009823A8" w:rsidRPr="00670B84" w:rsidRDefault="009823A8" w:rsidP="009823A8">
      <w:pPr>
        <w:pStyle w:val="ae"/>
        <w:rPr>
          <w:lang w:val="en-US"/>
        </w:rPr>
      </w:pPr>
      <w:r w:rsidRPr="00670B84">
        <w:rPr>
          <w:lang w:val="en-US"/>
        </w:rPr>
        <w:t xml:space="preserve">    // </w:t>
      </w:r>
      <w:r>
        <w:t>Здесь</w:t>
      </w:r>
      <w:r w:rsidRPr="00670B84">
        <w:rPr>
          <w:lang w:val="en-US"/>
        </w:rPr>
        <w:t xml:space="preserve"> </w:t>
      </w:r>
      <w:r>
        <w:t>необходим</w:t>
      </w:r>
      <w:r w:rsidRPr="00670B84">
        <w:rPr>
          <w:lang w:val="en-US"/>
        </w:rPr>
        <w:t xml:space="preserve"> LayoutBuilder,</w:t>
      </w:r>
    </w:p>
    <w:p w14:paraId="2C07F439" w14:textId="77777777" w:rsidR="009823A8" w:rsidRDefault="009823A8" w:rsidP="009823A8">
      <w:pPr>
        <w:pStyle w:val="ae"/>
      </w:pPr>
      <w:r w:rsidRPr="00670B84">
        <w:rPr>
          <w:lang w:val="en-US"/>
        </w:rPr>
        <w:t xml:space="preserve">    </w:t>
      </w:r>
      <w:r>
        <w:t>// потому что иначе flutter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LayoutBuilder(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textMenuOverlay(</w:t>
      </w:r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lipRRect(</w:t>
      </w:r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Radius: BorderRadius.circular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SfDataGridTheme(</w:t>
      </w:r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SfDataGridThemeData(</w:t>
      </w:r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headerColor: theme.colorScheme.primaryContainer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electionColor: theme.colorScheme.secondaryContainer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SfDataGrid(</w:t>
      </w:r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appState.collectionController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frozenColumnsCount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Mode: ColumnWidthMode.auto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CalculationRange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CalculationRange.visibleRows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lectionMode: SelectionMode.multiple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ColumnsResizing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Filtering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Sorting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MultiColumnSorting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ResizeMode: ColumnResizeMode.onResizeEnd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sScrollbarAlwaysShown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ColumnResizeUpdate: (ColumnResizeUpdateDetails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etails.width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setState(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sCollection[details.column.columnName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details.width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appState.collectionDataSource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r w:rsidRPr="00BD35D1">
        <w:rPr>
          <w:lang w:val="fr-FR"/>
        </w:rPr>
        <w:t>collectors_page.dart</w:t>
      </w:r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models/collector.dart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loading_indicator.dart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core/theme.dart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datagrid/datagrid.dart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../my_app_state.dart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error_indicator.dart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sPage extends StatefulWidget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CollectorsPage({super.key, required this.selectableMode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CollectorsPage&gt; createState() =&gt; _CollectorsPageState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CollectorsPageState extends State&lt;CollectorsPage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selectedCollectors = List.empty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GridColumn&gt; columns = &lt;GridColumn&gt;[</w:t>
      </w:r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ximumWidth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Right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columnName: 'lastName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firstName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secondName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Отчетство</w:t>
      </w:r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Theme.of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collectorDataSource.context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appState.state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Error(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enter(child: ErrorIndicator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buttonFNC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appState.restartNow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Loading(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LoadingIndicator(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youtBuilder(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Overlay(</w:t>
      </w:r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SfDataGridTheme(</w:t>
      </w:r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SfDataGridThemeData(</w:t>
      </w:r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headerColor: theme.colorScheme.primaryContainer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Color: theme.colorScheme.secondaryContainer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SfDataGrid(</w:t>
      </w:r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WidthMode: ColumnWidthMode.fill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Filtering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Sorting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MultiColumnSorting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appState.collectorController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Mode: SelectionMode.multiple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appState.collectorDataSource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onPressed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Collectors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collectorController.selectedRows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>: const Text(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r w:rsidRPr="002465A3">
        <w:t>error_indicator.dart</w:t>
      </w:r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ErrorIndicator extends StatefulWidget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>final void Function() buttonFNC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ErrorIndicator({super.key, required this.buttonFNC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ErrorIndicator&gt; createState() =&gt; _ErrorIndicatorState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ErrorIndicatorState extends State&lt;ErrorIndicator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build(BuildContext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</w:t>
      </w:r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inAxisSize: MainAxisSize.min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670B84" w:rsidRDefault="002465A3" w:rsidP="002465A3">
      <w:pPr>
        <w:pStyle w:val="ae"/>
      </w:pPr>
      <w:r w:rsidRPr="002465A3">
        <w:rPr>
          <w:lang w:val="en-US"/>
        </w:rPr>
        <w:t xml:space="preserve">            child</w:t>
      </w:r>
      <w:r w:rsidRPr="00670B84">
        <w:t xml:space="preserve">: </w:t>
      </w:r>
      <w:r w:rsidRPr="002465A3">
        <w:rPr>
          <w:lang w:val="en-US"/>
        </w:rPr>
        <w:t>Text</w:t>
      </w:r>
      <w:r w:rsidRPr="00670B84">
        <w:t>(</w:t>
      </w:r>
    </w:p>
    <w:p w14:paraId="14250797" w14:textId="77777777" w:rsidR="002465A3" w:rsidRDefault="002465A3" w:rsidP="002465A3">
      <w:pPr>
        <w:pStyle w:val="ae"/>
      </w:pPr>
      <w:r w:rsidRPr="00670B84"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r w:rsidRPr="002465A3">
        <w:rPr>
          <w:lang w:val="en-US"/>
        </w:rPr>
        <w:t>textAlign: TextAlign.center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lledButton(</w:t>
      </w:r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onPressed: widget.buttonFNC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r w:rsidRPr="002465A3">
        <w:t>loading_indicator.dart</w:t>
      </w:r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LoadingIndicator extends StatelessWidget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LoadingIndicator(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key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Center(</w:t>
      </w:r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lumn(mainAxisAlignment: MainAxisAlignment.center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ircularProgressIndicator(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izedBox(</w:t>
      </w:r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670B84" w:rsidRDefault="002465A3" w:rsidP="002465A3">
      <w:pPr>
        <w:pStyle w:val="ae"/>
      </w:pPr>
      <w:r w:rsidRPr="002465A3">
        <w:rPr>
          <w:lang w:val="en-US"/>
        </w:rPr>
        <w:t xml:space="preserve">      Text</w:t>
      </w:r>
      <w:r w:rsidRPr="00670B84">
        <w:t>("</w:t>
      </w:r>
      <w:r>
        <w:t>Подождите</w:t>
      </w:r>
      <w:r w:rsidRPr="00670B84">
        <w:t xml:space="preserve">, </w:t>
      </w:r>
      <w:r>
        <w:t>происходит</w:t>
      </w:r>
      <w:r w:rsidRPr="00670B84">
        <w:t xml:space="preserve"> </w:t>
      </w:r>
      <w:r>
        <w:t>загрузка</w:t>
      </w:r>
      <w:r w:rsidRPr="00670B84">
        <w:t xml:space="preserve"> </w:t>
      </w:r>
      <w:r>
        <w:t>данных</w:t>
      </w:r>
      <w:r w:rsidRPr="00670B84"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670B84"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topology_page.dart</w:t>
      </w:r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services.dart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package:flutter_fancy_tree_view/flutter_fancy_tree_view.dart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my_app_state.dart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screens/add_topology_dialog_old.dart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provider/provider.dart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base_model.dart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repository.dart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TopologyPage extends StatefulWidget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TopologyPage({super.key, required this.selectableMode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TopologyPage&gt; createState() =&gt; _TopologyPageState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TopologyPageState extends State&lt;TopologyPage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ther: getOrders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order: getFamiliesById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mily: getGenusesById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genus: getKindsById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initState(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initState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Adding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addedParent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Editing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BaseModel editedBaseModel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TextEditingController _textEditingController = TextEditingController(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getLeading(BaseModel baseModel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appState.loadingModels.contains(baseModel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CircularProgressIndicator(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VoidCallback? onPressed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isOpen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BaseModel&gt;? children = appState.childrenTopologyMap[baseModel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baseModel.name !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type != BaseModelsTypes.kind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add(baseModel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notifyListeners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topology[baseModel.type]!(baseModel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childrenTopologyMap[baseModel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where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element.name != null &amp;&amp; element.name!.trim().isNotEmpty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toList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remove(baseModel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treeController.expand(baseModel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baseModel.type == BaseModelsTypes.kind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children!.isEmpty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baseModel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(</w:t>
      </w:r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BaseModelsTypes.values[baseModel.type.index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baseModel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FolderButton(</w:t>
      </w:r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: isOpen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: onPressed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firstSelect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widget.selectableMode &amp;&amp; !firstSelect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tState(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selectableBaseModel = appState.selectedBaseModel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rstSelect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ntextMenuOverlay(</w:t>
      </w:r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AnimatedTreeView(</w:t>
      </w:r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treeController: appState.treeController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nodeBuilder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entry.node.type == BaseModelsTypes.order</w:t>
      </w:r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entry.node.parent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aseModelToTopologyName[entry.node.type]?.toLowerCase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addingButton(entry, parent, title, context, appState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isEditing &amp;&amp; editedBaseModel == entry.node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Row(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entry.level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TextField(</w:t>
      </w:r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textEditingController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InputDecoration(</w:t>
      </w:r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OutlineInputBorder(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conButton(</w:t>
      </w:r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onPressed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textEditingController.text.trim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showDialog(</w:t>
      </w:r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AlertDialog(</w:t>
      </w:r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r>
        <w:t>content: Text(</w:t>
      </w:r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даннные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updateBaseModel(entry.node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textEditingController.text, appState.token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reloadFather(parent, appState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Icon(Icons.done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extMenuRegion(</w:t>
      </w:r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Menu: GenericContextMenu(buttonConfigs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etState(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textEditingController.text = entry.node.name!;</w:t>
      </w:r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Editing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editedBaseModel = entry.node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Column(</w:t>
      </w:r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mainAxisAlignment: MainAxisAlignment.start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TreeIndentation(</w:t>
      </w:r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Row(</w:t>
      </w:r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getLeading(entry.node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widget.selectableMode</w:t>
      </w:r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Container(</w:t>
      </w:r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appState.selectableBaseModel !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appState.selectableBaseModel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entry.node</w:t>
      </w:r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Theme.of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colorScheme</w:t>
      </w:r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primaryContainer</w:t>
      </w:r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Colors.transparent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GestureDetector(</w:t>
      </w:r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Text(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onTap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setState(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appState.selectableBaseModel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entry.node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Text(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isAuth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appState.childrenTopologyMap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.indexOf(entry.node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appState.childrenTopologyMap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.length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addingButton(</w:t>
      </w:r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appState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SizedBox(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onPressed: appState.selectableBaseModel !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BaseModel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selectableBaseModel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Text(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reloadFather(BaseModel? parent, MyAppState appState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collapse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add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BaseModel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parent.type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where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element.name != null &amp;&amp; element.name!.trim().isNotEmpty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toList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loadOrders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remove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expand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textEditingController.text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etState(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Editing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addingButton(TreeEntry&lt;BaseModel&gt; entry, BaseModel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BuildContext context, MyAppState appState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w(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izedBox(</w:t>
      </w:r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entry.level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conButton(</w:t>
      </w:r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Size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onPressed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setState(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sAdding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ddedParent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670B84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</w:t>
      </w:r>
      <w:r w:rsidRPr="00670B84">
        <w:rPr>
          <w:lang w:val="fr-FR"/>
        </w:rPr>
        <w:t>icon: const Icon(Icons.add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670B84">
        <w:rPr>
          <w:lang w:val="fr-FR"/>
        </w:rPr>
        <w:t xml:space="preserve">          </w:t>
      </w:r>
      <w:r w:rsidRPr="002465A3">
        <w:rPr>
          <w:lang w:val="en-US"/>
        </w:rPr>
        <w:t>alignment: Alignment.topLeft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youtBuilder(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Adding &amp;&amp; addedParent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Row(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entry.level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Field(</w:t>
      </w:r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textEditingController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InputDecoration(</w:t>
      </w:r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OutlineInputBorder(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conButton(</w:t>
      </w:r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onPressed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textEditingController.text.trim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showDialog(</w:t>
      </w:r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AlertDialog(</w:t>
      </w:r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r>
        <w:t>content: Text(</w:t>
      </w:r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даннные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addBaseModel(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textEditingController.text, appState.token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reloadFather(parent, appState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Icon(Icons.done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SizedBox(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r w:rsidRPr="002465A3">
        <w:t>base_model.dart</w:t>
      </w:r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BaseModelsTypes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r>
        <w:t>genus,</w:t>
      </w:r>
    </w:p>
    <w:p w14:paraId="1087BCD0" w14:textId="77777777" w:rsidR="002465A3" w:rsidRDefault="002465A3" w:rsidP="002465A3">
      <w:pPr>
        <w:pStyle w:val="ae"/>
      </w:pPr>
      <w:r>
        <w:t xml:space="preserve">  kind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>/// Класс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id] - идентификатор</w:t>
      </w:r>
    </w:p>
    <w:p w14:paraId="503AB274" w14:textId="77777777" w:rsidR="002465A3" w:rsidRPr="00670B84" w:rsidRDefault="002465A3" w:rsidP="002465A3">
      <w:pPr>
        <w:pStyle w:val="ae"/>
        <w:rPr>
          <w:lang w:val="en-US"/>
        </w:rPr>
      </w:pPr>
      <w:r w:rsidRPr="00670B84">
        <w:rPr>
          <w:lang w:val="en-US"/>
        </w:rPr>
        <w:t xml:space="preserve">/// [name] - </w:t>
      </w:r>
      <w:r>
        <w:t>название</w:t>
      </w:r>
    </w:p>
    <w:p w14:paraId="76DCE587" w14:textId="77777777" w:rsidR="002465A3" w:rsidRPr="00670B84" w:rsidRDefault="002465A3" w:rsidP="002465A3">
      <w:pPr>
        <w:pStyle w:val="ae"/>
        <w:rPr>
          <w:lang w:val="en-US"/>
        </w:rPr>
      </w:pPr>
      <w:r w:rsidRPr="00670B84">
        <w:rPr>
          <w:lang w:val="en-US"/>
        </w:rPr>
        <w:t xml:space="preserve">/// [type] - </w:t>
      </w:r>
      <w:r>
        <w:t>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BaseModel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sTypes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(</w:t>
      </w:r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this.type, this.parent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BaseModel.fromJson(Map&lt;String, dynamic&gt; json, BaseModelsTypes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BaseModel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BaseModel(</w:t>
      </w:r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json['name'] as String?,</w:t>
      </w:r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Json(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&gt;{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getFullTopology(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List.empty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opology.add(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first.parent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first.parent!;</w:t>
      </w:r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opology.add(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topology.reversed.toList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!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BaseModel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type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parent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collection_data_source.dart</w:t>
      </w:r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syncfusion_flutter_datagrid/datagrid.dart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y_app_state.dart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ion_item.dart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ataSource extends DataGridSource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CollectionItem&gt; collectionItems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ateFormat formatter = DateFormat('dd.MM.y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updateCollectionItems(List&lt;CollectionItem&gt; collectionItems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collectionItems = collectionItems</w:t>
      </w:r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map&lt;DataGridRow&gt;((item) =&gt; DataGridRow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int?&gt;(columnName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atalogueNumber', value: item.catalogueNumber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Id', value: item.collectId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order', value: item.order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family', value: item.family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us', value: item.genus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species', value: item.species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age', value: item.age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der', value: item.gender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cientificInstitute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item.scientificInstitute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voucherId', value: item.voucherId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atitude', value: item.latitude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ongitude', value: item.longitude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untry', value: item.country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region', value: item.region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ubregion', value: item.subregion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geoComment', value: item.geoComment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DataGridCell&lt;DateTime?&gt;(columnName: 'date', value: item.date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bool?&gt;(columnName: 'rna', value: item.rna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mment', value: item.comment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ors', value: item.collectors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toList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ataSource({required this.collectionItems, required this.context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updateCollectionItems(collectionItems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_collectionItems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_collectionItems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Provider.of&lt;MyAppState&gt;(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r>
        <w:t>лушивание</w:t>
      </w:r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ionItem = appState.collection</w:t>
      </w:r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firstWhere((element) =&gt; element.id == row.getCells().first.value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row.getCells().map&lt;Widget&gt;((dataGridCell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textMenuRegion(</w:t>
      </w:r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ontextMenu: GenericContextMenu(buttonConfigs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ButtonConfig(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onPressed: !appState.isAuth</w:t>
      </w:r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SelectedCollectorsById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TopologyByColId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howDialog(</w:t>
      </w:r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AddCollectionItemDialog(</w:t>
      </w:r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isUpdate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updatableId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LayoutBuilder(</w:t>
      </w:r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dataGridCell.value == null) return Container(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formattedString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collectionItem.dateType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all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 formatter.format(dataGridCell.value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mounthAndYear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eFormat("MM.y").format(dataGridCell.value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year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r w:rsidRPr="002465A3">
        <w:rPr>
          <w:lang w:val="fr-FR"/>
        </w:rPr>
        <w:t>DateFormat("y").format(dataGridCell.value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Right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EdgeInsets.all(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formattedString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rna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Checkbox(</w:t>
      </w:r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dataGridCell.value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onChanged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collectionItem.hasFile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Alignment.center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EdgeInsets.all(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Expanded(</w:t>
      </w:r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Row(</w:t>
      </w:r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mainAxisAlignment: MainAxisAlignment.spaceBetween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Icon(Icons.file_present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Text(dataGridCell.value?.toString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Alignment.centerRight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EdgeInsets.all(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Text(dataGridCell.value?.toString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Container(</w:t>
      </w:r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dataGridCell.columnName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aGridCell.columnName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Alignment.centerRight</w:t>
      </w:r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Alignment.centerLeft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EdgeInsets.all(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(dataGridCell.value?.toString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).toList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r w:rsidRPr="002465A3">
        <w:t>collection_dto.dart</w:t>
      </w:r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TO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atalogueNumber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llectId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kindId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ubregionId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nBankId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vouchInstId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vouchId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rna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exId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ageId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oComment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TO(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atalogueNumber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llectId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kindId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ubregionId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nBankId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point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nstId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d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rna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xId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ageId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day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month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year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mment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oComment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DTO.fromJson(Map&lt;String, dynamic&gt; json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DTO(</w:t>
      </w:r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talogueNumber: json['CatalogueNumber'] as String?,</w:t>
      </w:r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lectId: json['collect_id'] as String?,</w:t>
      </w:r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kindId: json['kind_id'] as int?,</w:t>
      </w:r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ubregionId: json['subregion_id'] as int?,</w:t>
      </w:r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nBankId: json['gen_bank_id'] as String?,</w:t>
      </w:r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json['point'] as String?,</w:t>
      </w:r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nstId: json['vouch_inst_id'] as int?,</w:t>
      </w:r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d: json['vouch_id'] as String?,</w:t>
      </w:r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na: json['rna'] as bool?,</w:t>
      </w:r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xId: json['sex_id'] as int?,</w:t>
      </w:r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geId: json['age_id'] as int?,</w:t>
      </w:r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json['day'] as int?,</w:t>
      </w:r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json['month'] as int?,</w:t>
      </w:r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json['year'] as int?,</w:t>
      </w:r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json['comment'] as String?,</w:t>
      </w:r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oComment: json['geo_comment'] as String?,</w:t>
      </w:r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r w:rsidRPr="002465A3">
        <w:t>collection_item.dart</w:t>
      </w:r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DateType { all, mounthAndYear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Item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atalogueNumber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Id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cientificInstitute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voucherId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oComment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ime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rna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hasFile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ype dateType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Item(</w:t>
      </w:r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atalogueNumber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Id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order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family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us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pecies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age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der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cientificInstitute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voucherId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atitude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ongitude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untry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egion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ubregion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oComment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date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na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mment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ors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this.hasFile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this.dateType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Item.fromJson(Map&lt;String, dynamic&gt; json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dateType = DateType.all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eTime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r w:rsidRPr="002465A3">
        <w:rPr>
          <w:lang w:val="fr-FR"/>
        </w:rPr>
        <w:t>date = DateFormat('d.M.y').parse(json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FormatException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teType = DateType.mounthAndYear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670B84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</w:t>
      </w:r>
      <w:r w:rsidRPr="00670B84">
        <w:rPr>
          <w:lang w:val="fr-FR"/>
        </w:rPr>
        <w:t>date = DateFormat('M.y').parse(json['</w:t>
      </w:r>
      <w:r>
        <w:t>Дата</w:t>
      </w:r>
      <w:r w:rsidRPr="00670B84">
        <w:rPr>
          <w:lang w:val="fr-FR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670B84">
        <w:rPr>
          <w:lang w:val="fr-FR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 on FormatException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Type = DateType.year;</w:t>
      </w:r>
    </w:p>
    <w:p w14:paraId="16B9BAD6" w14:textId="77777777" w:rsidR="002465A3" w:rsidRPr="00670B84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</w:t>
      </w:r>
      <w:r w:rsidRPr="00670B84">
        <w:rPr>
          <w:lang w:val="fr-FR"/>
        </w:rPr>
        <w:t>date = DateFormat('y').parse(json['</w:t>
      </w:r>
      <w:r>
        <w:t>Дата</w:t>
      </w:r>
      <w:r w:rsidRPr="00670B84">
        <w:rPr>
          <w:lang w:val="fr-FR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670B84">
        <w:rPr>
          <w:lang w:val="fr-FR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Item(</w:t>
      </w:r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atalogueNumber: json['CatalogueNumber'] as String?,</w:t>
      </w:r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Id: json['collect_id'] as String?,</w:t>
      </w:r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json['</w:t>
      </w:r>
      <w:r>
        <w:t>Отряд</w:t>
      </w:r>
      <w:r w:rsidRPr="002465A3">
        <w:rPr>
          <w:lang w:val="en-US"/>
        </w:rPr>
        <w:t>'] as String?,</w:t>
      </w:r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json['</w:t>
      </w:r>
      <w:r>
        <w:t>Семейство</w:t>
      </w:r>
      <w:r w:rsidRPr="002465A3">
        <w:rPr>
          <w:lang w:val="en-US"/>
        </w:rPr>
        <w:t>'] as String?,</w:t>
      </w:r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json['</w:t>
      </w:r>
      <w:r>
        <w:t>Род</w:t>
      </w:r>
      <w:r w:rsidRPr="002465A3">
        <w:rPr>
          <w:lang w:val="en-US"/>
        </w:rPr>
        <w:t>'] as String?,</w:t>
      </w:r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json['</w:t>
      </w:r>
      <w:r>
        <w:t>Вид</w:t>
      </w:r>
      <w:r w:rsidRPr="002465A3">
        <w:rPr>
          <w:lang w:val="en-US"/>
        </w:rPr>
        <w:t>'] as String?,</w:t>
      </w:r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json['</w:t>
      </w:r>
      <w:r>
        <w:t>Возраст</w:t>
      </w:r>
      <w:r w:rsidRPr="002465A3">
        <w:rPr>
          <w:lang w:val="en-US"/>
        </w:rPr>
        <w:t>'] as String?,</w:t>
      </w:r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json['</w:t>
      </w:r>
      <w:r>
        <w:t>Пол</w:t>
      </w:r>
      <w:r w:rsidRPr="002465A3">
        <w:rPr>
          <w:lang w:val="en-US"/>
        </w:rPr>
        <w:t>'] as String?,</w:t>
      </w:r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cientificInstitute: json['</w:t>
      </w:r>
      <w:r>
        <w:t>Вауч</w:t>
      </w:r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>'] as String?,</w:t>
      </w:r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oucherId: json[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json['latitude'] as num?)?.toDouble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json['longtitude'] as num?)?.toDouble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json['</w:t>
      </w:r>
      <w:r>
        <w:t>Страна</w:t>
      </w:r>
      <w:r w:rsidRPr="002465A3">
        <w:rPr>
          <w:lang w:val="en-US"/>
        </w:rPr>
        <w:t>'] as String?,</w:t>
      </w:r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json['</w:t>
      </w:r>
      <w:r>
        <w:t>Регион</w:t>
      </w:r>
      <w:r w:rsidRPr="002465A3">
        <w:rPr>
          <w:lang w:val="en-US"/>
        </w:rPr>
        <w:t>'] as String?,</w:t>
      </w:r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json['</w:t>
      </w:r>
      <w:r>
        <w:t>Субрегион</w:t>
      </w:r>
      <w:r w:rsidRPr="002465A3">
        <w:rPr>
          <w:lang w:val="en-US"/>
        </w:rPr>
        <w:t>'] as String?,</w:t>
      </w:r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oComment: json['</w:t>
      </w:r>
      <w:r>
        <w:t>Геокомментарий</w:t>
      </w:r>
      <w:r w:rsidRPr="002465A3">
        <w:rPr>
          <w:lang w:val="en-US"/>
        </w:rPr>
        <w:t>'] as String?,</w:t>
      </w:r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na: json['rna'] as bool?,</w:t>
      </w:r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json['</w:t>
      </w:r>
      <w:r>
        <w:t>Комментарий</w:t>
      </w:r>
      <w:r w:rsidRPr="002465A3">
        <w:rPr>
          <w:lang w:val="en-US"/>
        </w:rPr>
        <w:t>'] as String?,</w:t>
      </w:r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json['</w:t>
      </w:r>
      <w:r>
        <w:t>Коллекторы</w:t>
      </w:r>
      <w:r w:rsidRPr="002465A3">
        <w:rPr>
          <w:lang w:val="en-US"/>
        </w:rPr>
        <w:t>'] as String?,</w:t>
      </w:r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asFile: json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>dateType: dateType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r w:rsidRPr="002465A3">
        <w:t>collector.dart</w:t>
      </w:r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astName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firstName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secondName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(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lastName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firstName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condName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or.fromJson(Map&lt;String, dynamic&gt; json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or(</w:t>
      </w:r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stName: json['last_name'] as String?,</w:t>
      </w:r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Name: json['first_name'] as String?,</w:t>
      </w:r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condName: json['second_name'] as String?,</w:t>
      </w:r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r w:rsidRPr="002465A3">
        <w:t>collector_data_source.dart</w:t>
      </w:r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context_menus/context_menus.dart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flutter/material.dart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lab_gui_flutter/screens/add_collector_dialog.dart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syncfusion_flutter_datagrid/datagrid.dart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or.dart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DataSource extends DataGridSource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DataSource(this.collectors, this.context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collectors.map&lt;DataGridRow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DataGridRow(</w:t>
      </w:r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int&gt;(columnName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lastName', value: collector.lastName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columnName: 'firstName', value: collector.firstName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secondName', value: collector.secondName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.toList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orId = row.getCells().first.value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row.getCells().map&lt;Widget&gt;((dataGridCell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Region(</w:t>
      </w:r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: GenericContextMenu(buttonConfigs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howDialog(</w:t>
      </w:r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AddCollector(</w:t>
      </w:r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Update: true, updatableId: collectorId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Container(</w:t>
      </w:r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dataGridCell.columnName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Alignment.centerRight</w:t>
      </w:r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Alignment.centerLeft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EdgeInsets.all(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Text((dataGridCell.value ?? "").toString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).toList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Pr="00670B84" w:rsidRDefault="002465A3" w:rsidP="002465A3">
      <w:pPr>
        <w:rPr>
          <w:lang w:val="fr-FR"/>
        </w:rPr>
      </w:pPr>
      <w:r w:rsidRPr="00670B84">
        <w:rPr>
          <w:lang w:val="fr-FR"/>
        </w:rPr>
        <w:t>jwt.dart</w:t>
      </w:r>
    </w:p>
    <w:p w14:paraId="314208C1" w14:textId="77777777" w:rsidR="002465A3" w:rsidRPr="00670B84" w:rsidRDefault="002465A3" w:rsidP="002465A3">
      <w:pPr>
        <w:pStyle w:val="ae"/>
        <w:rPr>
          <w:lang w:val="fr-FR"/>
        </w:rPr>
      </w:pPr>
      <w:r w:rsidRPr="00670B84">
        <w:rPr>
          <w:lang w:val="fr-FR"/>
        </w:rPr>
        <w:t>import 'dart:convert';</w:t>
      </w:r>
    </w:p>
    <w:p w14:paraId="4D5690F4" w14:textId="77777777" w:rsidR="002465A3" w:rsidRPr="00670B84" w:rsidRDefault="002465A3" w:rsidP="002465A3">
      <w:pPr>
        <w:pStyle w:val="ae"/>
        <w:rPr>
          <w:lang w:val="fr-FR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Jwt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Jwt({this.token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=&gt; 'Jwt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Map(Map&lt;String, dynamic&gt; data) =&gt; Jwt(</w:t>
      </w:r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String?,</w:t>
      </w:r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Jwt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Json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Jwt.fromMap(json.decode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Jwt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Jwt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mapEquals(other.toMap(), toMap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token.hashCode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user.dart</w:t>
      </w:r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avatarUrl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User({this.login, this.avatarUrl, this.role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User(login: $login, avatarUrl: $avatarUrl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Map(Map&lt;String, dynamic&gt; data) =&gt; User(</w:t>
      </w:r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String?,</w:t>
      </w:r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vatarUrl: data['avatar_url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String?,</w:t>
      </w:r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avatar_url': avatarUrl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Json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.fromMap(json.decode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copyWith(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avatarUrl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(</w:t>
      </w:r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this.login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vatarUrl: avatarUrl ?? this.avatarUrl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this.role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mapEquals(other.toMap(), toMap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login.hashCode ^ avatarUrl.hashCode ^ role.hashCode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r w:rsidRPr="002465A3">
        <w:t>voucher_institute.dart</w:t>
      </w:r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VoucherInstitute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ucherInstitute(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VoucherInstitute.fromJson(Map&lt;String, dynamic&gt; json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VoucherInstitute(</w:t>
      </w:r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json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8"/>
      <w:bookmarkStart w:id="40" w:name="_Toc139280563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9"/>
      <w:bookmarkEnd w:id="40"/>
    </w:p>
    <w:p w14:paraId="202318F8" w14:textId="77777777" w:rsidR="008D15CF" w:rsidRDefault="008D15CF" w:rsidP="008D15CF">
      <w:pPr>
        <w:pStyle w:val="ae"/>
      </w:pPr>
      <w:r>
        <w:t>-- Настройка web_anon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web_anon nologin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public to web_anon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all tables in schema public to web_anon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basic_view to web_anon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public.login(text, text) to web_anon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lab_worker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lab_worker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, SELECT ON ALL SEQUENCES IN SCHEMA public to lab_worker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add_collection(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update_collection_by_id(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 on all tables in schema public to lab_worker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delete on all tables in schema public from lab_worker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execute on function remove_collection_by_id(int) FROM lab_worker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head_lab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head_lab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all functions in schema public to head_lab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auth to head_lab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public to head_lab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auth to head_lab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>-- администратор бд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database_admin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public to database_admin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auth to database_admin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>-- роль для ролевого менеджера - postgrest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authenticator noinherit login password 'abobapass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head_lab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41" w:name="_Toc136934269"/>
      <w:bookmarkStart w:id="42" w:name="_Toc139280564"/>
      <w:r>
        <w:lastRenderedPageBreak/>
        <w:t xml:space="preserve">ПРИЛОЖЕНИЕ Д </w:t>
      </w:r>
      <w:r>
        <w:br/>
        <w:t>Листинг конфигурационного файла</w:t>
      </w:r>
      <w:bookmarkEnd w:id="41"/>
      <w:bookmarkEnd w:id="42"/>
    </w:p>
    <w:p w14:paraId="3F9BC34E" w14:textId="77777777" w:rsidR="008D15CF" w:rsidRPr="0095508F" w:rsidRDefault="008D15CF" w:rsidP="008D15CF">
      <w:pPr>
        <w:pStyle w:val="ae"/>
      </w:pPr>
      <w:r w:rsidRPr="0023079A">
        <w:rPr>
          <w:lang w:val="en-US"/>
        </w:rPr>
        <w:t>db</w:t>
      </w:r>
      <w:r w:rsidRPr="0095508F">
        <w:t>-</w:t>
      </w:r>
      <w:r w:rsidRPr="0023079A">
        <w:rPr>
          <w:lang w:val="en-US"/>
        </w:rPr>
        <w:t>uri</w:t>
      </w:r>
      <w:r w:rsidRPr="0095508F">
        <w:t xml:space="preserve"> = "</w:t>
      </w:r>
      <w:r w:rsidRPr="0023079A">
        <w:rPr>
          <w:lang w:val="en-US"/>
        </w:rPr>
        <w:t>postgres</w:t>
      </w:r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r w:rsidRPr="0023079A">
        <w:rPr>
          <w:lang w:val="en-US"/>
        </w:rPr>
        <w:t>abobapass</w:t>
      </w:r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anon-role = "web_anon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r>
        <w:t>jwt-secret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5840F" w14:textId="77777777" w:rsidR="00445DC9" w:rsidRDefault="00445DC9" w:rsidP="00B63710">
      <w:pPr>
        <w:spacing w:line="240" w:lineRule="auto"/>
      </w:pPr>
      <w:r>
        <w:separator/>
      </w:r>
    </w:p>
  </w:endnote>
  <w:endnote w:type="continuationSeparator" w:id="0">
    <w:p w14:paraId="2A2D6EBF" w14:textId="77777777" w:rsidR="00445DC9" w:rsidRDefault="00445DC9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B5C45" w14:textId="77777777" w:rsidR="00445DC9" w:rsidRDefault="00445DC9" w:rsidP="00B63710">
      <w:pPr>
        <w:spacing w:line="240" w:lineRule="auto"/>
      </w:pPr>
      <w:r>
        <w:separator/>
      </w:r>
    </w:p>
  </w:footnote>
  <w:footnote w:type="continuationSeparator" w:id="0">
    <w:p w14:paraId="0CA672B2" w14:textId="77777777" w:rsidR="00445DC9" w:rsidRDefault="00445DC9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8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9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30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1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2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3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4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5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6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7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8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9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40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1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2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3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4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5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6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7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8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9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50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1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4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5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6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7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8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9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60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1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4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5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6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7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8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9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70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1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2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3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4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5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6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7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8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9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80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1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2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3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4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5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6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7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8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9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90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1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2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3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4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5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6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7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8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974786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23079A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0307"/>
    <w:rsid w:val="002A3D24"/>
    <w:rsid w:val="002C5545"/>
    <w:rsid w:val="002D6938"/>
    <w:rsid w:val="002F6F60"/>
    <w:rsid w:val="00302F0E"/>
    <w:rsid w:val="00330446"/>
    <w:rsid w:val="0033191F"/>
    <w:rsid w:val="00361709"/>
    <w:rsid w:val="00377E34"/>
    <w:rsid w:val="003815D5"/>
    <w:rsid w:val="003949A1"/>
    <w:rsid w:val="003A1E95"/>
    <w:rsid w:val="003C33BB"/>
    <w:rsid w:val="003D227C"/>
    <w:rsid w:val="003E5C9B"/>
    <w:rsid w:val="003F6F4A"/>
    <w:rsid w:val="00406FF6"/>
    <w:rsid w:val="00407C1C"/>
    <w:rsid w:val="004178CE"/>
    <w:rsid w:val="00422466"/>
    <w:rsid w:val="004255DB"/>
    <w:rsid w:val="004278E5"/>
    <w:rsid w:val="00445DC9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0B84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E71D0"/>
    <w:rsid w:val="007F1F47"/>
    <w:rsid w:val="00810370"/>
    <w:rsid w:val="008127D6"/>
    <w:rsid w:val="00814BCA"/>
    <w:rsid w:val="00827752"/>
    <w:rsid w:val="00830C08"/>
    <w:rsid w:val="0083640F"/>
    <w:rsid w:val="00837B25"/>
    <w:rsid w:val="00842BD7"/>
    <w:rsid w:val="00856FCE"/>
    <w:rsid w:val="00857DB3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C6230"/>
    <w:rsid w:val="009E4FD7"/>
    <w:rsid w:val="009F56F0"/>
    <w:rsid w:val="009F6267"/>
    <w:rsid w:val="009F780E"/>
    <w:rsid w:val="00A03843"/>
    <w:rsid w:val="00A15047"/>
    <w:rsid w:val="00A15FFD"/>
    <w:rsid w:val="00A425B5"/>
    <w:rsid w:val="00A56E5B"/>
    <w:rsid w:val="00A63B6A"/>
    <w:rsid w:val="00A63D98"/>
    <w:rsid w:val="00A70180"/>
    <w:rsid w:val="00A71768"/>
    <w:rsid w:val="00A77409"/>
    <w:rsid w:val="00A80724"/>
    <w:rsid w:val="00A8174B"/>
    <w:rsid w:val="00A85D2F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215AB"/>
    <w:rsid w:val="00B35E5F"/>
    <w:rsid w:val="00B361A9"/>
    <w:rsid w:val="00B431A6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51EC0"/>
    <w:rsid w:val="00D60531"/>
    <w:rsid w:val="00D81BD7"/>
    <w:rsid w:val="00DA55C7"/>
    <w:rsid w:val="00DB1657"/>
    <w:rsid w:val="00DB3F2A"/>
    <w:rsid w:val="00DC1712"/>
    <w:rsid w:val="00DC303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6</TotalTime>
  <Pages>158</Pages>
  <Words>27104</Words>
  <Characters>154495</Characters>
  <Application>Microsoft Office Word</Application>
  <DocSecurity>0</DocSecurity>
  <Lines>1287</Lines>
  <Paragraphs>3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33</cp:revision>
  <dcterms:created xsi:type="dcterms:W3CDTF">2023-05-29T11:26:00Z</dcterms:created>
  <dcterms:modified xsi:type="dcterms:W3CDTF">2023-07-03T15:26:00Z</dcterms:modified>
</cp:coreProperties>
</file>